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D77E396" w14:textId="77777777" w:rsidR="00A779BE" w:rsidRPr="00E71A12" w:rsidRDefault="00A779BE" w:rsidP="00A779B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E71A12">
        <w:rPr>
          <w:rFonts w:ascii="Times New Roman" w:hAnsi="Times New Roman" w:cs="Times New Roman"/>
          <w:b/>
          <w:bCs/>
          <w:sz w:val="24"/>
          <w:szCs w:val="24"/>
        </w:rPr>
        <w:t xml:space="preserve">Legend </w:t>
      </w:r>
      <w:r w:rsidRPr="00E71A12">
        <w:rPr>
          <w:rFonts w:ascii="Times New Roman" w:hAnsi="Times New Roman" w:cs="Times New Roman"/>
          <w:b/>
          <w:bCs/>
          <w:color w:val="000000"/>
          <w:sz w:val="24"/>
          <w:szCs w:val="24"/>
        </w:rPr>
        <w:t>Figure, Supplemental Digital Content 1</w:t>
      </w:r>
      <w:r w:rsidRPr="00E71A12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</w:p>
    <w:p w14:paraId="4B62B44A" w14:textId="77777777" w:rsidR="00A779BE" w:rsidRDefault="00A779BE" w:rsidP="00A779BE">
      <w:p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Flow diagram of study patients</w:t>
      </w:r>
    </w:p>
    <w:p w14:paraId="24AB6552" w14:textId="77777777" w:rsidR="00A779BE" w:rsidRDefault="00A779BE" w:rsidP="00A779BE">
      <w:pPr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14:paraId="5ADBB5D8" w14:textId="5B81C8B3" w:rsidR="00A779BE" w:rsidRPr="00E71A12" w:rsidRDefault="00A779BE" w:rsidP="00A779B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6A178C">
        <w:rPr>
          <w:rFonts w:ascii="Times New Roman" w:hAnsi="Times New Roman" w:cs="Times New Roman"/>
          <w:b/>
          <w:bCs/>
          <w:noProof/>
          <w:sz w:val="24"/>
          <w:szCs w:val="24"/>
          <w:lang w:bidi="he-IL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572E403" wp14:editId="53A2311D">
                <wp:simplePos x="0" y="0"/>
                <wp:positionH relativeFrom="column">
                  <wp:posOffset>3314700</wp:posOffset>
                </wp:positionH>
                <wp:positionV relativeFrom="paragraph">
                  <wp:posOffset>1538605</wp:posOffset>
                </wp:positionV>
                <wp:extent cx="2373630" cy="1546860"/>
                <wp:effectExtent l="0" t="0" r="26670" b="15240"/>
                <wp:wrapNone/>
                <wp:docPr id="4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373630" cy="15468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8C989D" w14:textId="77777777" w:rsidR="00A779BE" w:rsidRPr="006073C9" w:rsidRDefault="00A779BE" w:rsidP="00A779BE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</w:rPr>
                            </w:pPr>
                            <w:r w:rsidRPr="006073C9"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>Patients excluded</w:t>
                            </w:r>
                            <w:r w:rsidRPr="006073C9"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br/>
                              <w:t>(n = 14)</w:t>
                            </w:r>
                          </w:p>
                          <w:p w14:paraId="25C7A6F6" w14:textId="77777777" w:rsidR="00A779BE" w:rsidRPr="006073C9" w:rsidRDefault="00A779BE" w:rsidP="00A779BE">
                            <w:pPr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ind w:left="284" w:hanging="284"/>
                              <w:rPr>
                                <w:rFonts w:ascii="Times New Roman" w:hAnsi="Times New Roman" w:cs="Times New Roman"/>
                                <w:sz w:val="24"/>
                                <w:lang w:val="en"/>
                              </w:rPr>
                            </w:pPr>
                            <w:r w:rsidRPr="006073C9">
                              <w:rPr>
                                <w:rFonts w:ascii="Times New Roman" w:hAnsi="Times New Roman" w:cs="Times New Roman"/>
                                <w:sz w:val="24"/>
                                <w:lang w:val="en"/>
                              </w:rPr>
                              <w:t>FiO2 requirement &gt;60% = 4</w:t>
                            </w:r>
                          </w:p>
                          <w:p w14:paraId="775D02BB" w14:textId="77777777" w:rsidR="00A779BE" w:rsidRPr="006073C9" w:rsidRDefault="00A779BE" w:rsidP="00A779BE">
                            <w:pPr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ind w:left="284" w:hanging="284"/>
                              <w:rPr>
                                <w:rFonts w:ascii="Times New Roman" w:hAnsi="Times New Roman" w:cs="Times New Roman"/>
                                <w:sz w:val="24"/>
                                <w:lang w:val="en"/>
                              </w:rPr>
                            </w:pPr>
                            <w:r w:rsidRPr="006073C9">
                              <w:rPr>
                                <w:rFonts w:ascii="Times New Roman" w:hAnsi="Times New Roman" w:cs="Times New Roman"/>
                                <w:sz w:val="24"/>
                                <w:lang w:val="en"/>
                              </w:rPr>
                              <w:t>Active air leak = 5</w:t>
                            </w:r>
                          </w:p>
                          <w:p w14:paraId="463EB832" w14:textId="77777777" w:rsidR="00A779BE" w:rsidRPr="006073C9" w:rsidRDefault="00A779BE" w:rsidP="00A779BE">
                            <w:pPr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ind w:left="284" w:hanging="284"/>
                              <w:rPr>
                                <w:rFonts w:ascii="Times New Roman" w:hAnsi="Times New Roman" w:cs="Times New Roman"/>
                                <w:sz w:val="24"/>
                                <w:lang w:val="en"/>
                              </w:rPr>
                            </w:pPr>
                            <w:r w:rsidRPr="006073C9">
                              <w:rPr>
                                <w:rFonts w:ascii="Times New Roman" w:hAnsi="Times New Roman" w:cs="Times New Roman"/>
                                <w:sz w:val="24"/>
                                <w:lang w:val="en"/>
                              </w:rPr>
                              <w:t>Died before enrolment = 3</w:t>
                            </w:r>
                          </w:p>
                          <w:p w14:paraId="6F2D1E2B" w14:textId="77777777" w:rsidR="00A779BE" w:rsidRPr="006073C9" w:rsidRDefault="00A779BE" w:rsidP="00A779BE">
                            <w:pPr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ind w:left="284" w:hanging="284"/>
                              <w:rPr>
                                <w:rFonts w:ascii="Times New Roman" w:hAnsi="Times New Roman" w:cs="Times New Roman"/>
                                <w:sz w:val="24"/>
                                <w:lang w:val="en"/>
                              </w:rPr>
                            </w:pPr>
                            <w:r w:rsidRPr="006073C9">
                              <w:rPr>
                                <w:rFonts w:ascii="Times New Roman" w:hAnsi="Times New Roman" w:cs="Times New Roman"/>
                                <w:sz w:val="24"/>
                                <w:lang w:val="en"/>
                              </w:rPr>
                              <w:t>High frequency ventilation = 2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7572E403" id="Rectangle 4" o:spid="_x0000_s1026" style="position:absolute;margin-left:261pt;margin-top:121.15pt;width:186.9pt;height:121.8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">
                <v:textbox inset=",7.2pt,,7.2pt">
                  <w:txbxContent>
                    <w:p w14:paraId="4D8C989D" w14:textId="77777777" w:rsidR="00A779BE" w:rsidRPr="006073C9" w:rsidRDefault="00A779BE" w:rsidP="00A779BE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</w:rPr>
                      </w:pPr>
                      <w:r w:rsidRPr="006073C9">
                        <w:rPr>
                          <w:rFonts w:ascii="Times New Roman" w:hAnsi="Times New Roman" w:cs="Times New Roman"/>
                          <w:sz w:val="24"/>
                        </w:rPr>
                        <w:t>Patients excluded</w:t>
                      </w:r>
                      <w:r w:rsidRPr="006073C9">
                        <w:rPr>
                          <w:rFonts w:ascii="Times New Roman" w:hAnsi="Times New Roman" w:cs="Times New Roman"/>
                          <w:sz w:val="24"/>
                        </w:rPr>
                        <w:br/>
                        <w:t>(n = 14)</w:t>
                      </w:r>
                    </w:p>
                    <w:p w14:paraId="25C7A6F6" w14:textId="77777777" w:rsidR="00A779BE" w:rsidRPr="006073C9" w:rsidRDefault="00A779BE" w:rsidP="00A779BE">
                      <w:pPr>
                        <w:numPr>
                          <w:ilvl w:val="0"/>
                          <w:numId w:val="1"/>
                        </w:numPr>
                        <w:spacing w:after="0" w:line="240" w:lineRule="auto"/>
                        <w:ind w:left="284" w:hanging="284"/>
                        <w:rPr>
                          <w:rFonts w:ascii="Times New Roman" w:hAnsi="Times New Roman" w:cs="Times New Roman"/>
                          <w:sz w:val="24"/>
                          <w:lang w:val="en"/>
                        </w:rPr>
                      </w:pPr>
                      <w:r w:rsidRPr="006073C9">
                        <w:rPr>
                          <w:rFonts w:ascii="Times New Roman" w:hAnsi="Times New Roman" w:cs="Times New Roman"/>
                          <w:sz w:val="24"/>
                          <w:lang w:val="en"/>
                        </w:rPr>
                        <w:t>FiO2 requirement &gt;60% = 4</w:t>
                      </w:r>
                    </w:p>
                    <w:p w14:paraId="775D02BB" w14:textId="77777777" w:rsidR="00A779BE" w:rsidRPr="006073C9" w:rsidRDefault="00A779BE" w:rsidP="00A779BE">
                      <w:pPr>
                        <w:numPr>
                          <w:ilvl w:val="0"/>
                          <w:numId w:val="1"/>
                        </w:numPr>
                        <w:spacing w:after="0" w:line="240" w:lineRule="auto"/>
                        <w:ind w:left="284" w:hanging="284"/>
                        <w:rPr>
                          <w:rFonts w:ascii="Times New Roman" w:hAnsi="Times New Roman" w:cs="Times New Roman"/>
                          <w:sz w:val="24"/>
                          <w:lang w:val="en"/>
                        </w:rPr>
                      </w:pPr>
                      <w:r w:rsidRPr="006073C9">
                        <w:rPr>
                          <w:rFonts w:ascii="Times New Roman" w:hAnsi="Times New Roman" w:cs="Times New Roman"/>
                          <w:sz w:val="24"/>
                          <w:lang w:val="en"/>
                        </w:rPr>
                        <w:t>Active air leak = 5</w:t>
                      </w:r>
                    </w:p>
                    <w:p w14:paraId="463EB832" w14:textId="77777777" w:rsidR="00A779BE" w:rsidRPr="006073C9" w:rsidRDefault="00A779BE" w:rsidP="00A779BE">
                      <w:pPr>
                        <w:numPr>
                          <w:ilvl w:val="0"/>
                          <w:numId w:val="1"/>
                        </w:numPr>
                        <w:spacing w:after="0" w:line="240" w:lineRule="auto"/>
                        <w:ind w:left="284" w:hanging="284"/>
                        <w:rPr>
                          <w:rFonts w:ascii="Times New Roman" w:hAnsi="Times New Roman" w:cs="Times New Roman"/>
                          <w:sz w:val="24"/>
                          <w:lang w:val="en"/>
                        </w:rPr>
                      </w:pPr>
                      <w:r w:rsidRPr="006073C9">
                        <w:rPr>
                          <w:rFonts w:ascii="Times New Roman" w:hAnsi="Times New Roman" w:cs="Times New Roman"/>
                          <w:sz w:val="24"/>
                          <w:lang w:val="en"/>
                        </w:rPr>
                        <w:t>Died before enrolment = 3</w:t>
                      </w:r>
                    </w:p>
                    <w:p w14:paraId="6F2D1E2B" w14:textId="77777777" w:rsidR="00A779BE" w:rsidRPr="006073C9" w:rsidRDefault="00A779BE" w:rsidP="00A779BE">
                      <w:pPr>
                        <w:numPr>
                          <w:ilvl w:val="0"/>
                          <w:numId w:val="1"/>
                        </w:numPr>
                        <w:spacing w:after="0" w:line="240" w:lineRule="auto"/>
                        <w:ind w:left="284" w:hanging="284"/>
                        <w:rPr>
                          <w:rFonts w:ascii="Times New Roman" w:hAnsi="Times New Roman" w:cs="Times New Roman"/>
                          <w:sz w:val="24"/>
                          <w:lang w:val="en"/>
                        </w:rPr>
                      </w:pPr>
                      <w:r w:rsidRPr="006073C9">
                        <w:rPr>
                          <w:rFonts w:ascii="Times New Roman" w:hAnsi="Times New Roman" w:cs="Times New Roman"/>
                          <w:sz w:val="24"/>
                          <w:lang w:val="en"/>
                        </w:rPr>
                        <w:t>High frequency ventilation = 2</w:t>
                      </w:r>
                    </w:p>
                  </w:txbxContent>
                </v:textbox>
              </v:rect>
            </w:pict>
          </mc:Fallback>
        </mc:AlternateContent>
      </w:r>
      <w:r w:rsidRPr="006A178C">
        <w:rPr>
          <w:rFonts w:ascii="Times New Roman" w:hAnsi="Times New Roman" w:cs="Times New Roman"/>
          <w:b/>
          <w:bCs/>
          <w:noProof/>
          <w:sz w:val="24"/>
          <w:szCs w:val="24"/>
          <w:lang w:bidi="he-I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4E5E5F0" wp14:editId="73C5832A">
                <wp:simplePos x="0" y="0"/>
                <wp:positionH relativeFrom="column">
                  <wp:posOffset>937895</wp:posOffset>
                </wp:positionH>
                <wp:positionV relativeFrom="paragraph">
                  <wp:posOffset>557530</wp:posOffset>
                </wp:positionV>
                <wp:extent cx="2228850" cy="748665"/>
                <wp:effectExtent l="0" t="0" r="19050" b="13335"/>
                <wp:wrapNone/>
                <wp:docPr id="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28850" cy="7486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A0ACB3" w14:textId="77777777" w:rsidR="00A779BE" w:rsidRPr="006073C9" w:rsidRDefault="00A779BE" w:rsidP="00A779BE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lang w:val="en"/>
                              </w:rPr>
                            </w:pPr>
                            <w:r w:rsidRPr="006073C9"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 xml:space="preserve">Consecutive patients screened </w:t>
                            </w:r>
                            <w:r w:rsidRPr="006A178C"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>for eligibility</w:t>
                            </w:r>
                            <w:r w:rsidRPr="006073C9"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br/>
                              <w:t>(n = 54)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24E5E5F0" id="Rectangle 1" o:spid="_x0000_s1027" style="position:absolute;margin-left:73.85pt;margin-top:43.9pt;width:175.5pt;height:58.9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">
                <v:textbox inset=",7.2pt,,7.2pt">
                  <w:txbxContent>
                    <w:p w14:paraId="01A0ACB3" w14:textId="77777777" w:rsidR="00A779BE" w:rsidRPr="006073C9" w:rsidRDefault="00A779BE" w:rsidP="00A779BE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lang w:val="en"/>
                        </w:rPr>
                      </w:pPr>
                      <w:r w:rsidRPr="006073C9">
                        <w:rPr>
                          <w:rFonts w:ascii="Times New Roman" w:hAnsi="Times New Roman" w:cs="Times New Roman"/>
                          <w:sz w:val="24"/>
                        </w:rPr>
                        <w:t xml:space="preserve">Consecutive patients screened </w:t>
                      </w:r>
                      <w:r w:rsidRPr="006A178C">
                        <w:rPr>
                          <w:rFonts w:ascii="Times New Roman" w:hAnsi="Times New Roman" w:cs="Times New Roman"/>
                          <w:sz w:val="24"/>
                        </w:rPr>
                        <w:t>for eligibility</w:t>
                      </w:r>
                      <w:r w:rsidRPr="006073C9">
                        <w:rPr>
                          <w:rFonts w:ascii="Times New Roman" w:hAnsi="Times New Roman" w:cs="Times New Roman"/>
                          <w:sz w:val="24"/>
                        </w:rPr>
                        <w:br/>
                        <w:t>(n = 54)</w:t>
                      </w:r>
                    </w:p>
                  </w:txbxContent>
                </v:textbox>
              </v:rect>
            </w:pict>
          </mc:Fallback>
        </mc:AlternateContent>
      </w:r>
      <w:r w:rsidRPr="006A178C">
        <w:rPr>
          <w:rFonts w:ascii="Times New Roman" w:hAnsi="Times New Roman" w:cs="Times New Roman"/>
          <w:b/>
          <w:bCs/>
          <w:noProof/>
          <w:sz w:val="24"/>
          <w:szCs w:val="24"/>
          <w:lang w:bidi="he-IL"/>
        </w:rPr>
        <mc:AlternateContent>
          <mc:Choice Requires="wps">
            <w:drawing>
              <wp:anchor distT="36576" distB="36576" distL="36576" distR="36576" simplePos="0" relativeHeight="251660288" behindDoc="0" locked="0" layoutInCell="1" allowOverlap="1" wp14:anchorId="4753645F" wp14:editId="653E6DA5">
                <wp:simplePos x="0" y="0"/>
                <wp:positionH relativeFrom="column">
                  <wp:posOffset>2058035</wp:posOffset>
                </wp:positionH>
                <wp:positionV relativeFrom="paragraph">
                  <wp:posOffset>1304290</wp:posOffset>
                </wp:positionV>
                <wp:extent cx="0" cy="1947545"/>
                <wp:effectExtent l="76200" t="0" r="57150" b="52705"/>
                <wp:wrapNone/>
                <wp:docPr id="2" name="Straight Arrow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94754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320630E9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" o:spid="_x0000_s1026" type="#_x0000_t32" style="position:absolute;margin-left:162.05pt;margin-top:102.7pt;width:0;height:153.35pt;z-index:251660288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">
                <v:stroke endarrow="block"/>
              </v:shape>
            </w:pict>
          </mc:Fallback>
        </mc:AlternateContent>
      </w:r>
      <w:r w:rsidRPr="006A178C">
        <w:rPr>
          <w:rFonts w:ascii="Times New Roman" w:hAnsi="Times New Roman" w:cs="Times New Roman"/>
          <w:b/>
          <w:bCs/>
          <w:noProof/>
          <w:sz w:val="24"/>
          <w:szCs w:val="24"/>
          <w:lang w:bidi="he-IL"/>
        </w:rPr>
        <mc:AlternateContent>
          <mc:Choice Requires="wps">
            <w:drawing>
              <wp:anchor distT="36576" distB="36576" distL="36576" distR="36576" simplePos="0" relativeHeight="251663360" behindDoc="0" locked="0" layoutInCell="1" allowOverlap="1" wp14:anchorId="27014AAE" wp14:editId="779AB2B9">
                <wp:simplePos x="0" y="0"/>
                <wp:positionH relativeFrom="column">
                  <wp:posOffset>2058035</wp:posOffset>
                </wp:positionH>
                <wp:positionV relativeFrom="paragraph">
                  <wp:posOffset>2159883</wp:posOffset>
                </wp:positionV>
                <wp:extent cx="1257300" cy="0"/>
                <wp:effectExtent l="0" t="76200" r="19050" b="95250"/>
                <wp:wrapNone/>
                <wp:docPr id="5" name="Straight Arrow Connector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2573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52AF9289" id="Straight Arrow Connector 5" o:spid="_x0000_s1026" type="#_x0000_t32" style="position:absolute;margin-left:162.05pt;margin-top:170.05pt;width:99pt;height:0;z-index:251663360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">
                <v:stroke endarrow="block"/>
              </v:shape>
            </w:pict>
          </mc:Fallback>
        </mc:AlternateContent>
      </w:r>
      <w:r w:rsidRPr="006A178C">
        <w:rPr>
          <w:rFonts w:ascii="Times New Roman" w:hAnsi="Times New Roman" w:cs="Times New Roman"/>
          <w:b/>
          <w:bCs/>
          <w:sz w:val="24"/>
          <w:szCs w:val="24"/>
        </w:rPr>
        <w:t>Figure, Supplemental Digital Content 1:</w:t>
      </w:r>
      <w:r w:rsidR="00AC140E" w:rsidRPr="006A178C">
        <w:rPr>
          <w:rFonts w:ascii="Times New Roman" w:hAnsi="Times New Roman" w:cs="Times New Roman"/>
          <w:b/>
          <w:bCs/>
          <w:sz w:val="24"/>
          <w:szCs w:val="24"/>
        </w:rPr>
        <w:t xml:space="preserve"> Consort</w:t>
      </w:r>
      <w:r w:rsidRPr="006A178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E71A12">
        <w:rPr>
          <w:rFonts w:ascii="Times New Roman" w:hAnsi="Times New Roman" w:cs="Times New Roman"/>
          <w:b/>
          <w:bCs/>
          <w:color w:val="000000"/>
          <w:sz w:val="24"/>
          <w:szCs w:val="24"/>
        </w:rPr>
        <w:t>Flow Chart of Study</w:t>
      </w:r>
    </w:p>
    <w:p w14:paraId="39DC0512" w14:textId="77777777" w:rsidR="00A779BE" w:rsidRDefault="00A779BE" w:rsidP="00A779B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8BB6911" w14:textId="77777777" w:rsidR="00A779BE" w:rsidRDefault="00A779BE" w:rsidP="00A779B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8BA8FBC" w14:textId="77777777" w:rsidR="00A779BE" w:rsidRDefault="00A779BE" w:rsidP="00A779B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82901FB" w14:textId="77777777" w:rsidR="00A779BE" w:rsidRDefault="00A779BE" w:rsidP="00A779B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83DB621" w14:textId="77777777" w:rsidR="00A779BE" w:rsidRDefault="00A779BE" w:rsidP="00A779B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280CF73" w14:textId="77777777" w:rsidR="00A779BE" w:rsidRDefault="00A779BE" w:rsidP="00A779B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2A36937" w14:textId="77777777" w:rsidR="00A779BE" w:rsidRDefault="00A779BE" w:rsidP="00A779B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2080ED0" w14:textId="77777777" w:rsidR="00A779BE" w:rsidRDefault="00A779BE" w:rsidP="00A779B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A2D255F" w14:textId="3F4A034E" w:rsidR="00A779BE" w:rsidRDefault="00756E7D" w:rsidP="00A779B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E71A12">
        <w:rPr>
          <w:rFonts w:ascii="Times New Roman" w:hAnsi="Times New Roman" w:cs="Times New Roman"/>
          <w:b/>
          <w:bCs/>
          <w:noProof/>
          <w:sz w:val="24"/>
          <w:szCs w:val="24"/>
          <w:lang w:bidi="he-IL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0430047" wp14:editId="0157F1E1">
                <wp:simplePos x="0" y="0"/>
                <wp:positionH relativeFrom="column">
                  <wp:posOffset>977900</wp:posOffset>
                </wp:positionH>
                <wp:positionV relativeFrom="paragraph">
                  <wp:posOffset>292523</wp:posOffset>
                </wp:positionV>
                <wp:extent cx="2146300" cy="1011767"/>
                <wp:effectExtent l="0" t="0" r="25400" b="17145"/>
                <wp:wrapNone/>
                <wp:docPr id="3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46300" cy="101176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0888AE" w14:textId="50FF6C40" w:rsidR="00A779BE" w:rsidRPr="006073C9" w:rsidRDefault="00A779BE" w:rsidP="00727837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lang w:val="en"/>
                              </w:rPr>
                            </w:pPr>
                            <w:r w:rsidRPr="006073C9"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>Number of patients</w:t>
                            </w:r>
                            <w:r w:rsidR="002C33A9"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 xml:space="preserve"> </w:t>
                            </w:r>
                            <w:r w:rsidR="00A9050B"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>enrolled</w:t>
                            </w:r>
                            <w:r w:rsidR="002C33A9"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 xml:space="preserve"> </w:t>
                            </w:r>
                            <w:r w:rsidR="002C33A9" w:rsidRPr="006A178C"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>with informed consent</w:t>
                            </w:r>
                            <w:r w:rsidR="00727837" w:rsidRPr="006A178C"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 xml:space="preserve"> </w:t>
                            </w:r>
                            <w:r w:rsidRPr="006073C9"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>(n = 40)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10430047" id="Rectangle 3" o:spid="_x0000_s1028" style="position:absolute;margin-left:77pt;margin-top:23.05pt;width:169pt;height:79.6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">
                <v:textbox inset=",7.2pt,,7.2pt">
                  <w:txbxContent>
                    <w:p w14:paraId="4D0888AE" w14:textId="50FF6C40" w:rsidR="00A779BE" w:rsidRPr="006073C9" w:rsidRDefault="00A779BE" w:rsidP="00727837">
                      <w:pPr>
                        <w:rPr>
                          <w:rFonts w:ascii="Times New Roman" w:hAnsi="Times New Roman" w:cs="Times New Roman"/>
                          <w:sz w:val="24"/>
                          <w:lang w:val="en"/>
                        </w:rPr>
                      </w:pPr>
                      <w:r w:rsidRPr="006073C9">
                        <w:rPr>
                          <w:rFonts w:ascii="Times New Roman" w:hAnsi="Times New Roman" w:cs="Times New Roman"/>
                          <w:sz w:val="24"/>
                        </w:rPr>
                        <w:t>Number of patients</w:t>
                      </w:r>
                      <w:r w:rsidR="002C33A9">
                        <w:rPr>
                          <w:rFonts w:ascii="Times New Roman" w:hAnsi="Times New Roman" w:cs="Times New Roman"/>
                          <w:sz w:val="24"/>
                        </w:rPr>
                        <w:t xml:space="preserve"> </w:t>
                      </w:r>
                      <w:r w:rsidR="00A9050B">
                        <w:rPr>
                          <w:rFonts w:ascii="Times New Roman" w:hAnsi="Times New Roman" w:cs="Times New Roman"/>
                          <w:sz w:val="24"/>
                        </w:rPr>
                        <w:t>enrolled</w:t>
                      </w:r>
                      <w:r w:rsidR="002C33A9">
                        <w:rPr>
                          <w:rFonts w:ascii="Times New Roman" w:hAnsi="Times New Roman" w:cs="Times New Roman"/>
                          <w:sz w:val="24"/>
                        </w:rPr>
                        <w:t xml:space="preserve"> </w:t>
                      </w:r>
                      <w:r w:rsidR="002C33A9" w:rsidRPr="006A178C">
                        <w:rPr>
                          <w:rFonts w:ascii="Times New Roman" w:hAnsi="Times New Roman" w:cs="Times New Roman"/>
                          <w:sz w:val="24"/>
                        </w:rPr>
                        <w:t>with informed consent</w:t>
                      </w:r>
                      <w:r w:rsidR="00727837" w:rsidRPr="006A178C">
                        <w:rPr>
                          <w:rFonts w:ascii="Times New Roman" w:hAnsi="Times New Roman" w:cs="Times New Roman"/>
                          <w:sz w:val="24"/>
                        </w:rPr>
                        <w:t xml:space="preserve"> </w:t>
                      </w:r>
                      <w:r w:rsidRPr="006073C9">
                        <w:rPr>
                          <w:rFonts w:ascii="Times New Roman" w:hAnsi="Times New Roman" w:cs="Times New Roman"/>
                          <w:sz w:val="24"/>
                        </w:rPr>
                        <w:t>(n = 40)</w:t>
                      </w:r>
                    </w:p>
                  </w:txbxContent>
                </v:textbox>
              </v:rect>
            </w:pict>
          </mc:Fallback>
        </mc:AlternateContent>
      </w:r>
    </w:p>
    <w:p w14:paraId="50FF75E4" w14:textId="77777777" w:rsidR="00A779BE" w:rsidRDefault="00A779BE" w:rsidP="00A779B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35A977F" w14:textId="698C7E19" w:rsidR="00A779BE" w:rsidRDefault="00A779BE" w:rsidP="00A779B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1047C17" w14:textId="7E55AB7F" w:rsidR="00BD1F57" w:rsidRDefault="002C33A9">
      <w:r>
        <w:rPr>
          <w:rFonts w:ascii="Times New Roman" w:hAnsi="Times New Roman" w:cs="Times New Roman"/>
          <w:b/>
          <w:bCs/>
          <w:noProof/>
          <w:sz w:val="24"/>
          <w:szCs w:val="24"/>
          <w:lang w:bidi="he-IL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0665EDD" wp14:editId="35FE964A">
                <wp:simplePos x="0" y="0"/>
                <wp:positionH relativeFrom="column">
                  <wp:posOffset>2036233</wp:posOffset>
                </wp:positionH>
                <wp:positionV relativeFrom="paragraph">
                  <wp:posOffset>318558</wp:posOffset>
                </wp:positionV>
                <wp:extent cx="21167" cy="385445"/>
                <wp:effectExtent l="57150" t="0" r="93345" b="52705"/>
                <wp:wrapNone/>
                <wp:docPr id="8" name="Straight Arrow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167" cy="38544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5CF0B7C6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8" o:spid="_x0000_s1026" type="#_x0000_t32" style="position:absolute;margin-left:160.35pt;margin-top:25.1pt;width:1.65pt;height:30.3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" strokecolor="black [3200]" strokeweight=".5pt">
                <v:stroke endarrow="block" joinstyle="miter"/>
              </v:shape>
            </w:pict>
          </mc:Fallback>
        </mc:AlternateContent>
      </w:r>
      <w:ins w:id="0" w:author="javed Ismail" w:date="2019-01-23T14:15:00Z">
        <w:r w:rsidR="00756E7D" w:rsidRPr="00E71A12">
          <w:rPr>
            <w:rFonts w:ascii="Times New Roman" w:hAnsi="Times New Roman" w:cs="Times New Roman"/>
            <w:b/>
            <w:bCs/>
            <w:noProof/>
            <w:sz w:val="24"/>
            <w:szCs w:val="24"/>
            <w:lang w:bidi="he-IL"/>
          </w:rPr>
          <mc:AlternateContent>
            <mc:Choice Requires="wps">
              <w:drawing>
                <wp:anchor distT="0" distB="0" distL="114300" distR="114300" simplePos="0" relativeHeight="251665408" behindDoc="0" locked="0" layoutInCell="1" allowOverlap="1" wp14:anchorId="454F5DED" wp14:editId="20EAB168">
                  <wp:simplePos x="0" y="0"/>
                  <wp:positionH relativeFrom="column">
                    <wp:posOffset>939800</wp:posOffset>
                  </wp:positionH>
                  <wp:positionV relativeFrom="paragraph">
                    <wp:posOffset>704849</wp:posOffset>
                  </wp:positionV>
                  <wp:extent cx="2146300" cy="778933"/>
                  <wp:effectExtent l="0" t="0" r="25400" b="21590"/>
                  <wp:wrapNone/>
                  <wp:docPr id="6" name="Rectangle 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2146300" cy="778933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8803781" w14:textId="75A6CBB1" w:rsidR="00A9050B" w:rsidRPr="006073C9" w:rsidRDefault="00A9050B" w:rsidP="00A9050B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sz w:val="24"/>
                                  <w:lang w:val="en"/>
                                </w:rPr>
                              </w:pPr>
                              <w:r w:rsidRPr="006073C9">
                                <w:rPr>
                                  <w:rFonts w:ascii="Times New Roman" w:hAnsi="Times New Roman" w:cs="Times New Roman"/>
                                  <w:sz w:val="24"/>
                                </w:rPr>
                                <w:t xml:space="preserve">Number of patients </w:t>
                              </w:r>
                              <w:r w:rsidR="002C33A9" w:rsidRPr="006A178C">
                                <w:rPr>
                                  <w:rFonts w:ascii="Times New Roman" w:hAnsi="Times New Roman" w:cs="Times New Roman"/>
                                  <w:sz w:val="24"/>
                                </w:rPr>
                                <w:t xml:space="preserve">followed up and </w:t>
                              </w:r>
                              <w:r w:rsidR="00741D37" w:rsidRPr="006A178C">
                                <w:rPr>
                                  <w:rFonts w:ascii="Times New Roman" w:hAnsi="Times New Roman" w:cs="Times New Roman"/>
                                  <w:sz w:val="24"/>
                                </w:rPr>
                                <w:t>analyzed</w:t>
                              </w:r>
                              <w:r w:rsidRPr="006A178C">
                                <w:rPr>
                                  <w:rFonts w:ascii="Times New Roman" w:hAnsi="Times New Roman" w:cs="Times New Roman"/>
                                  <w:sz w:val="24"/>
                                </w:rPr>
                                <w:br/>
                              </w:r>
                              <w:r w:rsidRPr="006073C9">
                                <w:rPr>
                                  <w:rFonts w:ascii="Times New Roman" w:hAnsi="Times New Roman" w:cs="Times New Roman"/>
                                  <w:sz w:val="24"/>
                                </w:rPr>
                                <w:t>(n = 40)</w:t>
                              </w:r>
                            </w:p>
                          </w:txbxContent>
                        </wps:txbx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<w:pict>
                <v:rect w14:anchorId="454F5DED" id="Rectangle 6" o:spid="_x0000_s1029" style="position:absolute;margin-left:74pt;margin-top:55.5pt;width:169pt;height:61.3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">
                  <v:textbox inset=",7.2pt,,7.2pt">
                    <w:txbxContent>
                      <w:p w14:paraId="08803781" w14:textId="75A6CBB1" w:rsidR="00A9050B" w:rsidRPr="006073C9" w:rsidRDefault="00A9050B" w:rsidP="00A9050B">
                        <w:pPr>
                          <w:jc w:val="center"/>
                          <w:rPr>
                            <w:rFonts w:ascii="Times New Roman" w:hAnsi="Times New Roman" w:cs="Times New Roman"/>
                            <w:sz w:val="24"/>
                            <w:lang w:val="en"/>
                          </w:rPr>
                        </w:pPr>
                        <w:r w:rsidRPr="006073C9">
                          <w:rPr>
                            <w:rFonts w:ascii="Times New Roman" w:hAnsi="Times New Roman" w:cs="Times New Roman"/>
                            <w:sz w:val="24"/>
                          </w:rPr>
                          <w:t xml:space="preserve">Number of patients </w:t>
                        </w:r>
                        <w:r w:rsidR="002C33A9" w:rsidRPr="006A178C">
                          <w:rPr>
                            <w:rFonts w:ascii="Times New Roman" w:hAnsi="Times New Roman" w:cs="Times New Roman"/>
                            <w:sz w:val="24"/>
                          </w:rPr>
                          <w:t xml:space="preserve">followed up and </w:t>
                        </w:r>
                        <w:r w:rsidR="00741D37" w:rsidRPr="006A178C">
                          <w:rPr>
                            <w:rFonts w:ascii="Times New Roman" w:hAnsi="Times New Roman" w:cs="Times New Roman"/>
                            <w:sz w:val="24"/>
                          </w:rPr>
                          <w:t>analyzed</w:t>
                        </w:r>
                        <w:r w:rsidRPr="006A178C">
                          <w:rPr>
                            <w:rFonts w:ascii="Times New Roman" w:hAnsi="Times New Roman" w:cs="Times New Roman"/>
                            <w:sz w:val="24"/>
                          </w:rPr>
                          <w:br/>
                        </w:r>
                        <w:r w:rsidRPr="006073C9">
                          <w:rPr>
                            <w:rFonts w:ascii="Times New Roman" w:hAnsi="Times New Roman" w:cs="Times New Roman"/>
                            <w:sz w:val="24"/>
                          </w:rPr>
                          <w:t>(n = 40)</w:t>
                        </w:r>
                      </w:p>
                    </w:txbxContent>
                  </v:textbox>
                </v:rect>
              </w:pict>
            </mc:Fallback>
          </mc:AlternateContent>
        </w:r>
      </w:ins>
    </w:p>
    <w:p w14:paraId="37A12C5C" w14:textId="3D2F9DC3" w:rsidR="002111E1" w:rsidRPr="002111E1" w:rsidRDefault="002111E1" w:rsidP="002111E1"/>
    <w:p w14:paraId="66C42199" w14:textId="0D49C9AB" w:rsidR="002111E1" w:rsidRPr="002111E1" w:rsidRDefault="002111E1" w:rsidP="002111E1"/>
    <w:p w14:paraId="62CA6BDA" w14:textId="0A987605" w:rsidR="002111E1" w:rsidRPr="002111E1" w:rsidRDefault="002111E1" w:rsidP="002111E1"/>
    <w:p w14:paraId="15F45FE8" w14:textId="5B1002B3" w:rsidR="002111E1" w:rsidRPr="002111E1" w:rsidRDefault="002111E1" w:rsidP="002111E1"/>
    <w:p w14:paraId="10446871" w14:textId="2B67819B" w:rsidR="002111E1" w:rsidRPr="002111E1" w:rsidRDefault="002111E1" w:rsidP="002111E1"/>
    <w:p w14:paraId="3CE3E6E2" w14:textId="0E1D4233" w:rsidR="002111E1" w:rsidRPr="002111E1" w:rsidRDefault="002111E1" w:rsidP="002111E1"/>
    <w:p w14:paraId="138146B1" w14:textId="6181B590" w:rsidR="002111E1" w:rsidRDefault="002111E1" w:rsidP="002111E1"/>
    <w:p w14:paraId="481F372B" w14:textId="4C0732AC" w:rsidR="002111E1" w:rsidRDefault="002111E1" w:rsidP="002111E1">
      <w:pPr>
        <w:tabs>
          <w:tab w:val="left" w:pos="960"/>
        </w:tabs>
      </w:pPr>
      <w:r>
        <w:tab/>
      </w:r>
    </w:p>
    <w:p w14:paraId="4B2FBE09" w14:textId="77777777" w:rsidR="005E7BE6" w:rsidRDefault="005E7BE6" w:rsidP="002111E1">
      <w:pPr>
        <w:tabs>
          <w:tab w:val="left" w:pos="960"/>
        </w:tabs>
      </w:pPr>
    </w:p>
    <w:p w14:paraId="2DAA250F" w14:textId="735C8304" w:rsidR="002111E1" w:rsidRDefault="002111E1" w:rsidP="002111E1">
      <w:pPr>
        <w:tabs>
          <w:tab w:val="left" w:pos="960"/>
        </w:tabs>
      </w:pPr>
    </w:p>
    <w:p w14:paraId="3F1B371A" w14:textId="121DA3A9" w:rsidR="002111E1" w:rsidRDefault="002111E1" w:rsidP="002111E1">
      <w:pPr>
        <w:tabs>
          <w:tab w:val="left" w:pos="960"/>
        </w:tabs>
      </w:pPr>
    </w:p>
    <w:p w14:paraId="653D239E" w14:textId="77777777" w:rsidR="005E7BE6" w:rsidRDefault="002111E1" w:rsidP="002111E1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EA5153">
        <w:rPr>
          <w:rFonts w:ascii="Times New Roman" w:hAnsi="Times New Roman" w:cs="Times New Roman"/>
          <w:b/>
          <w:sz w:val="24"/>
          <w:szCs w:val="24"/>
        </w:rPr>
        <w:lastRenderedPageBreak/>
        <w:t>Table</w:t>
      </w:r>
      <w:r>
        <w:rPr>
          <w:rFonts w:ascii="Times New Roman" w:hAnsi="Times New Roman" w:cs="Times New Roman"/>
          <w:b/>
          <w:sz w:val="24"/>
          <w:szCs w:val="24"/>
        </w:rPr>
        <w:t>, Supplemental Digital Content 2</w:t>
      </w:r>
      <w:r w:rsidRPr="00EA5153">
        <w:rPr>
          <w:rFonts w:ascii="Times New Roman" w:hAnsi="Times New Roman" w:cs="Times New Roman"/>
          <w:b/>
          <w:sz w:val="24"/>
          <w:szCs w:val="24"/>
        </w:rPr>
        <w:t xml:space="preserve">: </w:t>
      </w:r>
    </w:p>
    <w:p w14:paraId="66044735" w14:textId="3296FB8D" w:rsidR="002111E1" w:rsidRPr="00EA5153" w:rsidRDefault="002111E1" w:rsidP="002111E1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EA5153">
        <w:rPr>
          <w:rFonts w:ascii="Times New Roman" w:hAnsi="Times New Roman" w:cs="Times New Roman"/>
          <w:b/>
          <w:sz w:val="24"/>
          <w:szCs w:val="24"/>
        </w:rPr>
        <w:t>Prerequisites and Procedure of Indirect Calorimet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2111E1" w:rsidRPr="000767CF" w14:paraId="42CBE549" w14:textId="77777777" w:rsidTr="00C9458D">
        <w:tc>
          <w:tcPr>
            <w:tcW w:w="10070" w:type="dxa"/>
          </w:tcPr>
          <w:p w14:paraId="4D2C97E4" w14:textId="77777777" w:rsidR="002111E1" w:rsidRPr="000767CF" w:rsidRDefault="002111E1" w:rsidP="00C9458D">
            <w:pPr>
              <w:spacing w:line="360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0767CF">
              <w:rPr>
                <w:rFonts w:ascii="Times New Roman" w:hAnsi="Times New Roman" w:cs="Times New Roman"/>
                <w:i/>
                <w:sz w:val="24"/>
                <w:szCs w:val="24"/>
              </w:rPr>
              <w:t>Prerequisites to measurement</w:t>
            </w:r>
          </w:p>
        </w:tc>
      </w:tr>
      <w:tr w:rsidR="002111E1" w:rsidRPr="000767CF" w14:paraId="523E6EEF" w14:textId="77777777" w:rsidTr="00C9458D">
        <w:tc>
          <w:tcPr>
            <w:tcW w:w="10070" w:type="dxa"/>
          </w:tcPr>
          <w:p w14:paraId="23280B18" w14:textId="77777777" w:rsidR="002111E1" w:rsidRPr="000767CF" w:rsidRDefault="002111E1" w:rsidP="002111E1">
            <w:pPr>
              <w:pStyle w:val="ListParagraph"/>
              <w:numPr>
                <w:ilvl w:val="0"/>
                <w:numId w:val="3"/>
              </w:numPr>
            </w:pPr>
            <w:r w:rsidRPr="000767CF">
              <w:t>Feeds to be given at a same quantity and frequency for at least 12 hours</w:t>
            </w:r>
          </w:p>
        </w:tc>
      </w:tr>
      <w:tr w:rsidR="002111E1" w:rsidRPr="000767CF" w14:paraId="73C2CEFA" w14:textId="77777777" w:rsidTr="00C9458D">
        <w:tc>
          <w:tcPr>
            <w:tcW w:w="10070" w:type="dxa"/>
          </w:tcPr>
          <w:p w14:paraId="4032B126" w14:textId="77777777" w:rsidR="002111E1" w:rsidRPr="000767CF" w:rsidRDefault="002111E1" w:rsidP="00C9458D">
            <w:pPr>
              <w:pStyle w:val="ListParagraph"/>
            </w:pPr>
            <w:r w:rsidRPr="000767CF">
              <w:t>Last feed should have been given at least 4 hours before the measurement</w:t>
            </w:r>
          </w:p>
        </w:tc>
      </w:tr>
      <w:tr w:rsidR="002111E1" w:rsidRPr="000767CF" w14:paraId="5E621B9A" w14:textId="77777777" w:rsidTr="00C9458D">
        <w:tc>
          <w:tcPr>
            <w:tcW w:w="10070" w:type="dxa"/>
          </w:tcPr>
          <w:p w14:paraId="138B344D" w14:textId="77777777" w:rsidR="002111E1" w:rsidRPr="000767CF" w:rsidRDefault="002111E1" w:rsidP="00C9458D">
            <w:pPr>
              <w:pStyle w:val="ListParagraph"/>
            </w:pPr>
            <w:r w:rsidRPr="000767CF">
              <w:t>Ventilator settings must remain constant for 90 minutes’ prior</w:t>
            </w:r>
          </w:p>
        </w:tc>
      </w:tr>
      <w:tr w:rsidR="002111E1" w:rsidRPr="000767CF" w14:paraId="7DEB73B1" w14:textId="77777777" w:rsidTr="00C9458D">
        <w:tc>
          <w:tcPr>
            <w:tcW w:w="10070" w:type="dxa"/>
          </w:tcPr>
          <w:p w14:paraId="74C9D489" w14:textId="77777777" w:rsidR="002111E1" w:rsidRPr="000767CF" w:rsidRDefault="002111E1" w:rsidP="00C9458D">
            <w:pPr>
              <w:pStyle w:val="ListParagraph"/>
            </w:pPr>
            <w:r w:rsidRPr="000767CF">
              <w:t>Inspired FiO</w:t>
            </w:r>
            <w:r w:rsidRPr="000767CF">
              <w:rPr>
                <w:vertAlign w:val="subscript"/>
              </w:rPr>
              <w:t xml:space="preserve">2 </w:t>
            </w:r>
            <w:r w:rsidRPr="000767CF">
              <w:t>should remain constant during the measurement</w:t>
            </w:r>
          </w:p>
        </w:tc>
      </w:tr>
      <w:tr w:rsidR="002111E1" w:rsidRPr="000767CF" w14:paraId="54C823BF" w14:textId="77777777" w:rsidTr="00C9458D">
        <w:tc>
          <w:tcPr>
            <w:tcW w:w="10070" w:type="dxa"/>
          </w:tcPr>
          <w:p w14:paraId="4CC24B1B" w14:textId="77777777" w:rsidR="002111E1" w:rsidRPr="000767CF" w:rsidRDefault="002111E1" w:rsidP="00C9458D">
            <w:pPr>
              <w:pStyle w:val="ListParagraph"/>
            </w:pPr>
            <w:r w:rsidRPr="000767CF">
              <w:t>Patient’s body temperature should be 35.5</w:t>
            </w:r>
            <w:r w:rsidRPr="000767CF">
              <w:rPr>
                <w:vertAlign w:val="superscript"/>
              </w:rPr>
              <w:t>o</w:t>
            </w:r>
            <w:r w:rsidRPr="000767CF">
              <w:t>C - 38.5</w:t>
            </w:r>
            <w:r w:rsidRPr="000767CF">
              <w:rPr>
                <w:vertAlign w:val="superscript"/>
              </w:rPr>
              <w:t>o</w:t>
            </w:r>
            <w:r w:rsidRPr="000767CF">
              <w:t>C in the previous 3 hours.</w:t>
            </w:r>
          </w:p>
        </w:tc>
      </w:tr>
      <w:tr w:rsidR="002111E1" w:rsidRPr="000767CF" w14:paraId="1494EA86" w14:textId="77777777" w:rsidTr="00C9458D">
        <w:tc>
          <w:tcPr>
            <w:tcW w:w="10070" w:type="dxa"/>
          </w:tcPr>
          <w:p w14:paraId="1D104788" w14:textId="77777777" w:rsidR="002111E1" w:rsidRPr="000767CF" w:rsidRDefault="002111E1" w:rsidP="00C9458D">
            <w:pPr>
              <w:pStyle w:val="ListParagraph"/>
            </w:pPr>
            <w:r w:rsidRPr="000767CF">
              <w:t>If the child is on hemodialysis, indirect calorimetry was done at least 4 hours after the end of dialysis session</w:t>
            </w:r>
          </w:p>
        </w:tc>
      </w:tr>
      <w:tr w:rsidR="002111E1" w:rsidRPr="000767CF" w14:paraId="06AEEBCC" w14:textId="77777777" w:rsidTr="00C9458D">
        <w:tc>
          <w:tcPr>
            <w:tcW w:w="10070" w:type="dxa"/>
          </w:tcPr>
          <w:p w14:paraId="2FF5E069" w14:textId="77777777" w:rsidR="002111E1" w:rsidRPr="000767CF" w:rsidRDefault="002111E1" w:rsidP="00C9458D">
            <w:pPr>
              <w:pStyle w:val="ListParagraph"/>
            </w:pPr>
            <w:r w:rsidRPr="000767CF">
              <w:rPr>
                <w:noProof/>
              </w:rPr>
              <w:t xml:space="preserve">Patient </w:t>
            </w:r>
            <w:r w:rsidRPr="000767CF">
              <w:t>should not be agitated or in pain during the measurements. Analgesics or sedatives if necessary were given at least 30 minutes before the study</w:t>
            </w:r>
          </w:p>
        </w:tc>
      </w:tr>
      <w:tr w:rsidR="002111E1" w:rsidRPr="000767CF" w14:paraId="1E6A7A9B" w14:textId="77777777" w:rsidTr="00C9458D">
        <w:tc>
          <w:tcPr>
            <w:tcW w:w="10070" w:type="dxa"/>
          </w:tcPr>
          <w:p w14:paraId="7F98A7CE" w14:textId="77777777" w:rsidR="002111E1" w:rsidRPr="000767CF" w:rsidRDefault="002111E1" w:rsidP="00C9458D">
            <w:pPr>
              <w:spacing w:line="360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0767CF">
              <w:rPr>
                <w:rFonts w:ascii="Times New Roman" w:hAnsi="Times New Roman" w:cs="Times New Roman"/>
                <w:i/>
                <w:sz w:val="24"/>
                <w:szCs w:val="24"/>
              </w:rPr>
              <w:t>Procedure of IC</w:t>
            </w:r>
          </w:p>
        </w:tc>
      </w:tr>
      <w:tr w:rsidR="002111E1" w:rsidRPr="000767CF" w14:paraId="5233FB1E" w14:textId="77777777" w:rsidTr="00C9458D">
        <w:tc>
          <w:tcPr>
            <w:tcW w:w="10070" w:type="dxa"/>
          </w:tcPr>
          <w:p w14:paraId="75EE4E05" w14:textId="77777777" w:rsidR="002111E1" w:rsidRPr="005D396A" w:rsidRDefault="002111E1" w:rsidP="002111E1">
            <w:pPr>
              <w:pStyle w:val="ListParagraph"/>
              <w:numPr>
                <w:ilvl w:val="0"/>
                <w:numId w:val="4"/>
              </w:numPr>
            </w:pPr>
            <w:r w:rsidRPr="005D396A">
              <w:t>Calorimeter was</w:t>
            </w:r>
            <w:r w:rsidRPr="005D396A">
              <w:rPr>
                <w:color w:val="000000"/>
              </w:rPr>
              <w:t xml:space="preserve"> warmed up for 1 hour</w:t>
            </w:r>
            <w:r w:rsidRPr="005D396A">
              <w:t xml:space="preserve"> and then calibrated before each test using a known gas mixture containing 16% oxygen, 5% carbon dioxide, and rest balanced with nitrogen. </w:t>
            </w:r>
          </w:p>
        </w:tc>
      </w:tr>
      <w:tr w:rsidR="002111E1" w:rsidRPr="000767CF" w14:paraId="36F8090D" w14:textId="77777777" w:rsidTr="00C9458D">
        <w:tc>
          <w:tcPr>
            <w:tcW w:w="10070" w:type="dxa"/>
          </w:tcPr>
          <w:p w14:paraId="2F359DEB" w14:textId="77777777" w:rsidR="002111E1" w:rsidRPr="005D396A" w:rsidRDefault="002111E1" w:rsidP="00C9458D">
            <w:pPr>
              <w:pStyle w:val="ListParagraph"/>
            </w:pPr>
            <w:r w:rsidRPr="005D396A">
              <w:rPr>
                <w:shd w:val="clear" w:color="auto" w:fill="FFFFFF"/>
              </w:rPr>
              <w:t>Steady state (defined as a period of at least 5 minutes with &lt;10% fluctuation in oxygen consumption (VO</w:t>
            </w:r>
            <w:r w:rsidRPr="005D396A">
              <w:rPr>
                <w:bdr w:val="none" w:sz="0" w:space="0" w:color="auto" w:frame="1"/>
                <w:shd w:val="clear" w:color="auto" w:fill="FFFFFF"/>
                <w:vertAlign w:val="subscript"/>
              </w:rPr>
              <w:t>2</w:t>
            </w:r>
            <w:r w:rsidRPr="005D396A">
              <w:rPr>
                <w:shd w:val="clear" w:color="auto" w:fill="FFFFFF"/>
              </w:rPr>
              <w:t>) and carbon dioxide production (VCO</w:t>
            </w:r>
            <w:r w:rsidRPr="005D396A">
              <w:rPr>
                <w:bdr w:val="none" w:sz="0" w:space="0" w:color="auto" w:frame="1"/>
                <w:shd w:val="clear" w:color="auto" w:fill="FFFFFF"/>
                <w:vertAlign w:val="subscript"/>
              </w:rPr>
              <w:t>2</w:t>
            </w:r>
            <w:r w:rsidRPr="005D396A">
              <w:rPr>
                <w:shd w:val="clear" w:color="auto" w:fill="FFFFFF"/>
              </w:rPr>
              <w:t xml:space="preserve">) and &lt; 5% fluctuation in respiratory quotient) was achieved before the </w:t>
            </w:r>
            <w:r w:rsidRPr="005D396A">
              <w:rPr>
                <w:noProof/>
                <w:shd w:val="clear" w:color="auto" w:fill="FFFFFF"/>
              </w:rPr>
              <w:t>start</w:t>
            </w:r>
            <w:r w:rsidRPr="005D396A">
              <w:rPr>
                <w:shd w:val="clear" w:color="auto" w:fill="FFFFFF"/>
              </w:rPr>
              <w:t xml:space="preserve"> of measurement. </w:t>
            </w:r>
          </w:p>
        </w:tc>
      </w:tr>
      <w:tr w:rsidR="002111E1" w:rsidRPr="000767CF" w14:paraId="21484650" w14:textId="77777777" w:rsidTr="00C9458D">
        <w:tc>
          <w:tcPr>
            <w:tcW w:w="10070" w:type="dxa"/>
          </w:tcPr>
          <w:p w14:paraId="648018E7" w14:textId="77777777" w:rsidR="002111E1" w:rsidRPr="005D396A" w:rsidRDefault="002111E1" w:rsidP="00C9458D">
            <w:pPr>
              <w:pStyle w:val="ListParagraph"/>
            </w:pPr>
            <w:r w:rsidRPr="005D396A">
              <w:t xml:space="preserve">If the </w:t>
            </w:r>
            <w:r w:rsidRPr="005D396A">
              <w:rPr>
                <w:noProof/>
              </w:rPr>
              <w:t>steady</w:t>
            </w:r>
            <w:r w:rsidRPr="005D396A">
              <w:t xml:space="preserve"> state was not achieved, the study period was prolonged and/or additional measurements were taken at a separate time. </w:t>
            </w:r>
          </w:p>
        </w:tc>
      </w:tr>
      <w:tr w:rsidR="002111E1" w:rsidRPr="000767CF" w14:paraId="574CC748" w14:textId="77777777" w:rsidTr="00C9458D">
        <w:tc>
          <w:tcPr>
            <w:tcW w:w="10070" w:type="dxa"/>
          </w:tcPr>
          <w:p w14:paraId="6CBE3038" w14:textId="77777777" w:rsidR="002111E1" w:rsidRPr="005D396A" w:rsidRDefault="002111E1" w:rsidP="00C9458D">
            <w:pPr>
              <w:pStyle w:val="ListParagraph"/>
            </w:pPr>
            <w:r w:rsidRPr="005D396A">
              <w:t xml:space="preserve">Flow sensor and gas calibrations were performed before each measurement. </w:t>
            </w:r>
          </w:p>
        </w:tc>
      </w:tr>
      <w:tr w:rsidR="002111E1" w:rsidRPr="000767CF" w14:paraId="2BDD53E4" w14:textId="77777777" w:rsidTr="00C9458D">
        <w:tc>
          <w:tcPr>
            <w:tcW w:w="10070" w:type="dxa"/>
          </w:tcPr>
          <w:p w14:paraId="37860793" w14:textId="77777777" w:rsidR="002111E1" w:rsidRPr="005D396A" w:rsidRDefault="002111E1" w:rsidP="00C9458D">
            <w:pPr>
              <w:pStyle w:val="ListParagraph"/>
            </w:pPr>
            <w:r w:rsidRPr="005D396A">
              <w:t xml:space="preserve">In mechanically ventilated children, flow sensor was connected to the </w:t>
            </w:r>
            <w:r w:rsidRPr="005D396A">
              <w:rPr>
                <w:noProof/>
              </w:rPr>
              <w:t>expiratory</w:t>
            </w:r>
            <w:r w:rsidRPr="005D396A">
              <w:t xml:space="preserve"> outlet of ventilator with an adaptor and a sampling port was connected to a T-piece connector attached to an </w:t>
            </w:r>
            <w:r w:rsidRPr="005D396A">
              <w:rPr>
                <w:noProof/>
              </w:rPr>
              <w:t>inspiratory</w:t>
            </w:r>
            <w:r w:rsidRPr="005D396A">
              <w:t xml:space="preserve"> limb of the </w:t>
            </w:r>
            <w:r w:rsidRPr="005D396A">
              <w:rPr>
                <w:noProof/>
              </w:rPr>
              <w:t>ventilator</w:t>
            </w:r>
            <w:r w:rsidRPr="005D396A">
              <w:t xml:space="preserve"> circuit.</w:t>
            </w:r>
          </w:p>
        </w:tc>
      </w:tr>
    </w:tbl>
    <w:p w14:paraId="64E82239" w14:textId="77777777" w:rsidR="002111E1" w:rsidRDefault="002111E1" w:rsidP="002111E1">
      <w:pPr>
        <w:rPr>
          <w:rFonts w:ascii="Times New Roman" w:hAnsi="Times New Roman"/>
          <w:b/>
          <w:iCs/>
          <w:sz w:val="24"/>
          <w:szCs w:val="24"/>
        </w:rPr>
      </w:pPr>
      <w:bookmarkStart w:id="1" w:name="_Ref485999676"/>
      <w:bookmarkEnd w:id="1"/>
    </w:p>
    <w:p w14:paraId="161C3B40" w14:textId="3875E117" w:rsidR="002111E1" w:rsidRDefault="002111E1" w:rsidP="002111E1">
      <w:pPr>
        <w:tabs>
          <w:tab w:val="left" w:pos="960"/>
        </w:tabs>
      </w:pPr>
    </w:p>
    <w:p w14:paraId="1D48F6EA" w14:textId="13353465" w:rsidR="002111E1" w:rsidRDefault="002111E1" w:rsidP="002111E1">
      <w:pPr>
        <w:tabs>
          <w:tab w:val="left" w:pos="960"/>
        </w:tabs>
      </w:pPr>
    </w:p>
    <w:p w14:paraId="7B27C1CE" w14:textId="3F43081A" w:rsidR="002111E1" w:rsidRDefault="002111E1" w:rsidP="002111E1">
      <w:pPr>
        <w:tabs>
          <w:tab w:val="left" w:pos="960"/>
        </w:tabs>
      </w:pPr>
    </w:p>
    <w:p w14:paraId="099AA87D" w14:textId="0D3E6B20" w:rsidR="002111E1" w:rsidRDefault="002111E1" w:rsidP="002111E1">
      <w:pPr>
        <w:tabs>
          <w:tab w:val="left" w:pos="960"/>
        </w:tabs>
      </w:pPr>
    </w:p>
    <w:p w14:paraId="2EA06871" w14:textId="5AD38B45" w:rsidR="002111E1" w:rsidRDefault="002111E1" w:rsidP="002111E1">
      <w:pPr>
        <w:tabs>
          <w:tab w:val="left" w:pos="960"/>
        </w:tabs>
      </w:pPr>
    </w:p>
    <w:p w14:paraId="70F98126" w14:textId="77777777" w:rsidR="005E7BE6" w:rsidRPr="00E71A12" w:rsidRDefault="005E7BE6" w:rsidP="005E7BE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E71A12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Legend </w:t>
      </w:r>
      <w:r w:rsidRPr="00E71A12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Figure, Supplemental Digital Content </w:t>
      </w: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>3</w:t>
      </w:r>
      <w:r w:rsidRPr="00E71A12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</w:p>
    <w:p w14:paraId="2EDC8B7D" w14:textId="77777777" w:rsidR="005E7BE6" w:rsidRDefault="005E7BE6" w:rsidP="005E7BE6">
      <w:pPr>
        <w:pStyle w:val="Caption"/>
        <w:spacing w:before="240" w:line="480" w:lineRule="auto"/>
        <w:rPr>
          <w:rFonts w:ascii="Times New Roman" w:hAnsi="Times New Roman" w:cs="Times New Roman"/>
          <w:color w:val="auto"/>
          <w:sz w:val="24"/>
          <w:szCs w:val="24"/>
        </w:rPr>
      </w:pPr>
      <w:r w:rsidRPr="0084388D"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t xml:space="preserve">Bland Altman plots depicting agreement of predictive equations with mREE. </w:t>
      </w:r>
      <w:r w:rsidRPr="0084388D">
        <w:rPr>
          <w:rFonts w:ascii="Times New Roman" w:hAnsi="Times New Roman" w:cs="Times New Roman"/>
          <w:b/>
          <w:bCs/>
          <w:color w:val="auto"/>
          <w:sz w:val="24"/>
          <w:szCs w:val="24"/>
        </w:rPr>
        <w:t>1a</w:t>
      </w:r>
      <w:r w:rsidRPr="0084388D">
        <w:rPr>
          <w:rFonts w:ascii="Times New Roman" w:hAnsi="Times New Roman" w:cs="Times New Roman"/>
          <w:b/>
          <w:color w:val="auto"/>
          <w:sz w:val="24"/>
          <w:szCs w:val="24"/>
        </w:rPr>
        <w:t xml:space="preserve">. Schofield; </w:t>
      </w:r>
      <w:r w:rsidRPr="0084388D">
        <w:rPr>
          <w:rFonts w:ascii="Times New Roman" w:hAnsi="Times New Roman" w:cs="Times New Roman"/>
          <w:color w:val="auto"/>
          <w:sz w:val="24"/>
          <w:szCs w:val="24"/>
        </w:rPr>
        <w:t>P=0.002</w:t>
      </w:r>
      <w:r w:rsidRPr="0084388D">
        <w:rPr>
          <w:rFonts w:ascii="Times New Roman" w:hAnsi="Times New Roman" w:cs="Times New Roman"/>
          <w:b/>
          <w:color w:val="auto"/>
          <w:sz w:val="24"/>
          <w:szCs w:val="24"/>
        </w:rPr>
        <w:t xml:space="preserve">, 2b. FAO/WHO/UNU; </w:t>
      </w:r>
      <w:r w:rsidRPr="0084388D">
        <w:rPr>
          <w:rFonts w:ascii="Times New Roman" w:hAnsi="Times New Roman" w:cs="Times New Roman"/>
          <w:color w:val="auto"/>
          <w:sz w:val="24"/>
          <w:szCs w:val="24"/>
        </w:rPr>
        <w:t>P=0.006</w:t>
      </w:r>
      <w:r w:rsidRPr="0084388D">
        <w:rPr>
          <w:rFonts w:ascii="Times New Roman" w:hAnsi="Times New Roman" w:cs="Times New Roman"/>
          <w:b/>
          <w:color w:val="auto"/>
          <w:sz w:val="24"/>
          <w:szCs w:val="24"/>
        </w:rPr>
        <w:t xml:space="preserve">, 3c. Harris Benedict equations; </w:t>
      </w:r>
      <w:r w:rsidRPr="0084388D">
        <w:rPr>
          <w:rFonts w:ascii="Times New Roman" w:hAnsi="Times New Roman" w:cs="Times New Roman"/>
          <w:color w:val="auto"/>
          <w:sz w:val="24"/>
          <w:szCs w:val="24"/>
        </w:rPr>
        <w:t>P=0.012</w:t>
      </w:r>
    </w:p>
    <w:p w14:paraId="5DDFF77A" w14:textId="77777777" w:rsidR="005E7BE6" w:rsidRDefault="005E7BE6" w:rsidP="005E7BE6"/>
    <w:p w14:paraId="7425DE95" w14:textId="77777777" w:rsidR="005E7BE6" w:rsidRDefault="005E7BE6" w:rsidP="005E7BE6"/>
    <w:p w14:paraId="6BD8DD1B" w14:textId="77777777" w:rsidR="005E7BE6" w:rsidRDefault="005E7BE6" w:rsidP="005E7BE6">
      <w:pPr>
        <w:pStyle w:val="Caption"/>
        <w:spacing w:before="240" w:line="480" w:lineRule="auto"/>
        <w:rPr>
          <w:rFonts w:ascii="Times New Roman" w:hAnsi="Times New Roman" w:cs="Times New Roman"/>
          <w:b/>
          <w:i w:val="0"/>
          <w:color w:val="auto"/>
          <w:sz w:val="24"/>
          <w:szCs w:val="24"/>
        </w:rPr>
      </w:pPr>
      <w:r w:rsidRPr="00E71A12">
        <w:rPr>
          <w:rFonts w:ascii="Times New Roman" w:hAnsi="Times New Roman" w:cs="Times New Roman"/>
          <w:b/>
          <w:bCs/>
          <w:i w:val="0"/>
          <w:iCs w:val="0"/>
          <w:color w:val="000000"/>
          <w:sz w:val="24"/>
          <w:szCs w:val="24"/>
        </w:rPr>
        <w:t xml:space="preserve">Figure, Supplemental Digital Content </w:t>
      </w:r>
      <w:r>
        <w:rPr>
          <w:rFonts w:ascii="Times New Roman" w:hAnsi="Times New Roman" w:cs="Times New Roman"/>
          <w:b/>
          <w:bCs/>
          <w:i w:val="0"/>
          <w:iCs w:val="0"/>
          <w:color w:val="000000"/>
          <w:sz w:val="24"/>
          <w:szCs w:val="24"/>
        </w:rPr>
        <w:t>3</w:t>
      </w:r>
      <w:r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t xml:space="preserve">: </w:t>
      </w:r>
    </w:p>
    <w:p w14:paraId="79A7530F" w14:textId="77777777" w:rsidR="005E7BE6" w:rsidRPr="00A42FD4" w:rsidRDefault="005E7BE6" w:rsidP="005E7BE6">
      <w:pPr>
        <w:pStyle w:val="Caption"/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 w:rsidRPr="00A42FD4"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t>Bland Altman plots depicting agreement o</w:t>
      </w:r>
      <w:r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t>f predictive equations with mREE</w:t>
      </w:r>
    </w:p>
    <w:p w14:paraId="232A6934" w14:textId="77777777" w:rsidR="005E7BE6" w:rsidRDefault="005E7BE6" w:rsidP="005E7BE6"/>
    <w:p w14:paraId="2D12A205" w14:textId="77777777" w:rsidR="005E7BE6" w:rsidRPr="00983E59" w:rsidRDefault="005E7BE6" w:rsidP="005E7BE6">
      <w:r w:rsidRPr="00090916">
        <w:rPr>
          <w:rFonts w:ascii="Times New Roman" w:hAnsi="Times New Roman" w:cs="Times New Roman"/>
          <w:noProof/>
          <w:sz w:val="24"/>
          <w:szCs w:val="24"/>
          <w:lang w:bidi="he-IL"/>
        </w:rPr>
        <w:drawing>
          <wp:inline distT="0" distB="0" distL="0" distR="0" wp14:anchorId="7441C5A5" wp14:editId="1A4838CA">
            <wp:extent cx="5754931" cy="4046706"/>
            <wp:effectExtent l="0" t="0" r="0" b="0"/>
            <wp:docPr id="7" name="Picture 7" descr="C:\Users\javed\Desktop\BA plo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javed\Desktop\BA plot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81632" cy="40654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DE6126" w14:textId="77777777" w:rsidR="005E7BE6" w:rsidRDefault="005E7BE6" w:rsidP="005E7BE6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0A11B0DA" w14:textId="5FB75BF2" w:rsidR="002111E1" w:rsidRDefault="002111E1" w:rsidP="002111E1">
      <w:pPr>
        <w:tabs>
          <w:tab w:val="left" w:pos="960"/>
        </w:tabs>
      </w:pPr>
    </w:p>
    <w:p w14:paraId="184F4675" w14:textId="344EAD6D" w:rsidR="005E7BE6" w:rsidRDefault="005E7BE6" w:rsidP="002111E1">
      <w:pPr>
        <w:tabs>
          <w:tab w:val="left" w:pos="960"/>
        </w:tabs>
      </w:pPr>
    </w:p>
    <w:p w14:paraId="49600DE8" w14:textId="050258EC" w:rsidR="005E7BE6" w:rsidRDefault="005E7BE6" w:rsidP="002111E1">
      <w:pPr>
        <w:tabs>
          <w:tab w:val="left" w:pos="960"/>
        </w:tabs>
      </w:pPr>
    </w:p>
    <w:p w14:paraId="120706A7" w14:textId="77777777" w:rsidR="005E7BE6" w:rsidRDefault="005E7BE6" w:rsidP="005E7BE6">
      <w:pPr>
        <w:pStyle w:val="Caption"/>
        <w:keepNext/>
        <w:spacing w:line="480" w:lineRule="auto"/>
        <w:rPr>
          <w:rFonts w:ascii="Times New Roman" w:hAnsi="Times New Roman"/>
          <w:b/>
          <w:i w:val="0"/>
          <w:iCs w:val="0"/>
          <w:color w:val="auto"/>
          <w:sz w:val="24"/>
          <w:szCs w:val="24"/>
        </w:rPr>
      </w:pPr>
      <w:bookmarkStart w:id="2" w:name="_GoBack"/>
      <w:r w:rsidRPr="00946B0F">
        <w:rPr>
          <w:rFonts w:ascii="Times New Roman" w:hAnsi="Times New Roman" w:cs="Times New Roman"/>
          <w:b/>
          <w:i w:val="0"/>
          <w:iCs w:val="0"/>
          <w:color w:val="auto"/>
          <w:sz w:val="24"/>
          <w:szCs w:val="24"/>
        </w:rPr>
        <w:lastRenderedPageBreak/>
        <w:t xml:space="preserve">Table, Supplemental Digital Content </w:t>
      </w:r>
      <w:r>
        <w:rPr>
          <w:rFonts w:ascii="Times New Roman" w:hAnsi="Times New Roman" w:cs="Times New Roman"/>
          <w:b/>
          <w:i w:val="0"/>
          <w:iCs w:val="0"/>
          <w:color w:val="auto"/>
          <w:sz w:val="24"/>
          <w:szCs w:val="24"/>
        </w:rPr>
        <w:t>4</w:t>
      </w:r>
      <w:r w:rsidRPr="00946B0F">
        <w:rPr>
          <w:rFonts w:ascii="Times New Roman" w:hAnsi="Times New Roman"/>
          <w:b/>
          <w:i w:val="0"/>
          <w:iCs w:val="0"/>
          <w:color w:val="auto"/>
          <w:sz w:val="24"/>
          <w:szCs w:val="24"/>
        </w:rPr>
        <w:t xml:space="preserve">: </w:t>
      </w:r>
    </w:p>
    <w:p w14:paraId="39D0E720" w14:textId="6154ECA3" w:rsidR="005E7BE6" w:rsidRPr="007D24F6" w:rsidRDefault="005E7BE6" w:rsidP="005E7BE6">
      <w:pPr>
        <w:pStyle w:val="Caption"/>
        <w:keepNext/>
        <w:spacing w:line="480" w:lineRule="auto"/>
        <w:rPr>
          <w:rFonts w:ascii="Times New Roman" w:hAnsi="Times New Roman"/>
          <w:b/>
          <w:i w:val="0"/>
          <w:sz w:val="24"/>
          <w:szCs w:val="24"/>
        </w:rPr>
      </w:pPr>
      <w:r w:rsidRPr="00946B0F">
        <w:rPr>
          <w:rFonts w:ascii="Times New Roman" w:hAnsi="Times New Roman"/>
          <w:b/>
          <w:i w:val="0"/>
          <w:color w:val="auto"/>
          <w:sz w:val="24"/>
          <w:szCs w:val="24"/>
        </w:rPr>
        <w:t xml:space="preserve">Correlation of </w:t>
      </w:r>
      <w:r>
        <w:rPr>
          <w:rFonts w:ascii="Times New Roman" w:hAnsi="Times New Roman"/>
          <w:b/>
          <w:i w:val="0"/>
          <w:color w:val="auto"/>
          <w:sz w:val="24"/>
          <w:szCs w:val="24"/>
        </w:rPr>
        <w:t>baseline nutrition status</w:t>
      </w:r>
      <w:r w:rsidRPr="007D24F6">
        <w:rPr>
          <w:rFonts w:ascii="Times New Roman" w:hAnsi="Times New Roman"/>
          <w:b/>
          <w:i w:val="0"/>
          <w:color w:val="auto"/>
          <w:sz w:val="24"/>
          <w:szCs w:val="24"/>
        </w:rPr>
        <w:t xml:space="preserve"> and </w:t>
      </w:r>
      <w:r>
        <w:rPr>
          <w:rFonts w:ascii="Times New Roman" w:hAnsi="Times New Roman"/>
          <w:b/>
          <w:i w:val="0"/>
          <w:color w:val="auto"/>
          <w:sz w:val="24"/>
          <w:szCs w:val="24"/>
        </w:rPr>
        <w:t>clinical variables</w:t>
      </w:r>
    </w:p>
    <w:tbl>
      <w:tblPr>
        <w:tblW w:w="9204" w:type="dxa"/>
        <w:jc w:val="center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3676"/>
        <w:gridCol w:w="1984"/>
        <w:gridCol w:w="2127"/>
        <w:gridCol w:w="1417"/>
      </w:tblGrid>
      <w:tr w:rsidR="005E7BE6" w:rsidRPr="002919FB" w14:paraId="43599EE2" w14:textId="77777777" w:rsidTr="00C9458D">
        <w:trPr>
          <w:trHeight w:val="282"/>
          <w:jc w:val="center"/>
        </w:trPr>
        <w:tc>
          <w:tcPr>
            <w:tcW w:w="36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bookmarkEnd w:id="2"/>
          <w:p w14:paraId="1E3F76B1" w14:textId="77777777" w:rsidR="005E7BE6" w:rsidRPr="002919FB" w:rsidRDefault="005E7BE6" w:rsidP="00C9458D">
            <w:pPr>
              <w:spacing w:after="0" w:line="36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2919FB">
              <w:rPr>
                <w:rFonts w:ascii="Times New Roman" w:hAnsi="Times New Roman"/>
                <w:b/>
                <w:sz w:val="24"/>
                <w:szCs w:val="24"/>
              </w:rPr>
              <w:t>Variable</w:t>
            </w:r>
          </w:p>
        </w:tc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3B92365" w14:textId="77777777" w:rsidR="005E7BE6" w:rsidRPr="002919FB" w:rsidRDefault="005E7BE6" w:rsidP="00C9458D">
            <w:pPr>
              <w:spacing w:after="0" w:line="36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2919FB">
              <w:rPr>
                <w:rFonts w:ascii="Times New Roman" w:hAnsi="Times New Roman"/>
                <w:b/>
                <w:sz w:val="24"/>
                <w:szCs w:val="24"/>
              </w:rPr>
              <w:t>Underweight</w:t>
            </w:r>
          </w:p>
          <w:p w14:paraId="708F8AEB" w14:textId="77777777" w:rsidR="005E7BE6" w:rsidRPr="002919FB" w:rsidRDefault="005E7BE6" w:rsidP="00C9458D">
            <w:pPr>
              <w:spacing w:after="0" w:line="36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2919FB">
              <w:rPr>
                <w:rFonts w:ascii="Times New Roman" w:hAnsi="Times New Roman"/>
                <w:b/>
                <w:sz w:val="24"/>
                <w:szCs w:val="24"/>
              </w:rPr>
              <w:t>N = 7 (17.5%)</w:t>
            </w:r>
          </w:p>
        </w:tc>
        <w:tc>
          <w:tcPr>
            <w:tcW w:w="21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DD1402C" w14:textId="77777777" w:rsidR="005E7BE6" w:rsidRPr="002919FB" w:rsidRDefault="005E7BE6" w:rsidP="00C9458D">
            <w:pPr>
              <w:spacing w:after="0" w:line="36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2919FB">
              <w:rPr>
                <w:rFonts w:ascii="Times New Roman" w:hAnsi="Times New Roman"/>
                <w:b/>
                <w:sz w:val="24"/>
                <w:szCs w:val="24"/>
              </w:rPr>
              <w:t>Not Underweight</w:t>
            </w:r>
          </w:p>
          <w:p w14:paraId="6F97B9EA" w14:textId="77777777" w:rsidR="005E7BE6" w:rsidRPr="002919FB" w:rsidRDefault="005E7BE6" w:rsidP="00C9458D">
            <w:pPr>
              <w:spacing w:after="0" w:line="36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2919FB">
              <w:rPr>
                <w:rFonts w:ascii="Times New Roman" w:hAnsi="Times New Roman"/>
                <w:b/>
                <w:sz w:val="24"/>
                <w:szCs w:val="24"/>
              </w:rPr>
              <w:t>N = 33 (82.5%)</w:t>
            </w:r>
          </w:p>
        </w:tc>
        <w:tc>
          <w:tcPr>
            <w:tcW w:w="14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AC42F5C" w14:textId="77777777" w:rsidR="005E7BE6" w:rsidRPr="002919FB" w:rsidRDefault="005E7BE6" w:rsidP="00C9458D">
            <w:pPr>
              <w:spacing w:after="0" w:line="36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2919FB">
              <w:rPr>
                <w:rFonts w:ascii="Times New Roman" w:hAnsi="Times New Roman"/>
                <w:b/>
                <w:sz w:val="24"/>
                <w:szCs w:val="24"/>
              </w:rPr>
              <w:t>P value</w:t>
            </w:r>
          </w:p>
        </w:tc>
      </w:tr>
      <w:tr w:rsidR="005E7BE6" w:rsidRPr="002919FB" w14:paraId="412B5A39" w14:textId="77777777" w:rsidTr="00C9458D">
        <w:trPr>
          <w:trHeight w:val="282"/>
          <w:jc w:val="center"/>
        </w:trPr>
        <w:tc>
          <w:tcPr>
            <w:tcW w:w="36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031225C" w14:textId="77777777" w:rsidR="005E7BE6" w:rsidRPr="0001437F" w:rsidRDefault="005E7BE6" w:rsidP="00C9458D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vertAlign w:val="superscript"/>
              </w:rPr>
            </w:pPr>
            <w:r w:rsidRPr="002919FB">
              <w:rPr>
                <w:rFonts w:ascii="Times New Roman" w:hAnsi="Times New Roman"/>
                <w:sz w:val="24"/>
                <w:szCs w:val="24"/>
              </w:rPr>
              <w:t>Age</w:t>
            </w:r>
            <w:r>
              <w:rPr>
                <w:rFonts w:ascii="Times New Roman" w:hAnsi="Times New Roman"/>
                <w:sz w:val="24"/>
                <w:szCs w:val="24"/>
                <w:vertAlign w:val="superscript"/>
              </w:rPr>
              <w:t>*</w:t>
            </w:r>
            <w:r w:rsidRPr="002919FB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2919FB">
              <w:rPr>
                <w:rFonts w:ascii="Times New Roman" w:hAnsi="Times New Roman"/>
                <w:sz w:val="24"/>
                <w:szCs w:val="24"/>
              </w:rPr>
              <w:t>yr</w:t>
            </w:r>
            <w:proofErr w:type="spellEnd"/>
            <w:r w:rsidRPr="002919FB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8001097" w14:textId="77777777" w:rsidR="005E7BE6" w:rsidRPr="002919FB" w:rsidRDefault="005E7BE6" w:rsidP="00C9458D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919FB">
              <w:rPr>
                <w:rFonts w:ascii="Times New Roman" w:hAnsi="Times New Roman"/>
                <w:sz w:val="24"/>
                <w:szCs w:val="24"/>
              </w:rPr>
              <w:t xml:space="preserve">5.6 </w:t>
            </w:r>
            <w:r w:rsidRPr="002919FB">
              <w:rPr>
                <w:rFonts w:ascii="Times New Roman" w:eastAsia="Times New Roman" w:hAnsi="Times New Roman"/>
                <w:color w:val="000000"/>
                <w:kern w:val="24"/>
                <w:sz w:val="24"/>
                <w:szCs w:val="24"/>
              </w:rPr>
              <w:t>± 1.1</w:t>
            </w:r>
          </w:p>
        </w:tc>
        <w:tc>
          <w:tcPr>
            <w:tcW w:w="21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58963A6" w14:textId="77777777" w:rsidR="005E7BE6" w:rsidRPr="002919FB" w:rsidRDefault="005E7BE6" w:rsidP="00C9458D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919FB">
              <w:rPr>
                <w:rFonts w:ascii="Times New Roman" w:hAnsi="Times New Roman"/>
                <w:sz w:val="24"/>
                <w:szCs w:val="24"/>
              </w:rPr>
              <w:t xml:space="preserve">8 </w:t>
            </w:r>
            <w:r w:rsidRPr="002919FB">
              <w:rPr>
                <w:rFonts w:ascii="Times New Roman" w:eastAsia="Times New Roman" w:hAnsi="Times New Roman"/>
                <w:color w:val="000000"/>
                <w:kern w:val="24"/>
                <w:sz w:val="24"/>
                <w:szCs w:val="24"/>
              </w:rPr>
              <w:t>± 2.6</w:t>
            </w:r>
          </w:p>
        </w:tc>
        <w:tc>
          <w:tcPr>
            <w:tcW w:w="14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2C09545" w14:textId="77777777" w:rsidR="005E7BE6" w:rsidRPr="002919FB" w:rsidRDefault="005E7BE6" w:rsidP="00C9458D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919FB">
              <w:rPr>
                <w:rFonts w:ascii="Times New Roman" w:hAnsi="Times New Roman"/>
                <w:sz w:val="24"/>
                <w:szCs w:val="24"/>
              </w:rPr>
              <w:t>0.017</w:t>
            </w:r>
          </w:p>
        </w:tc>
      </w:tr>
      <w:tr w:rsidR="005E7BE6" w:rsidRPr="002919FB" w14:paraId="7AA70B45" w14:textId="77777777" w:rsidTr="00C9458D">
        <w:trPr>
          <w:trHeight w:val="282"/>
          <w:jc w:val="center"/>
        </w:trPr>
        <w:tc>
          <w:tcPr>
            <w:tcW w:w="36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7311499" w14:textId="77777777" w:rsidR="005E7BE6" w:rsidRPr="002919FB" w:rsidRDefault="005E7BE6" w:rsidP="00C9458D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2919FB">
              <w:rPr>
                <w:rFonts w:ascii="Times New Roman" w:hAnsi="Times New Roman"/>
                <w:sz w:val="24"/>
                <w:szCs w:val="24"/>
              </w:rPr>
              <w:t>BMI</w:t>
            </w:r>
            <w:r>
              <w:rPr>
                <w:rFonts w:ascii="Times New Roman" w:hAnsi="Times New Roman"/>
                <w:sz w:val="24"/>
                <w:szCs w:val="24"/>
                <w:vertAlign w:val="superscript"/>
              </w:rPr>
              <w:t>*</w:t>
            </w:r>
            <w:r w:rsidRPr="002919FB">
              <w:rPr>
                <w:rFonts w:ascii="Times New Roman" w:hAnsi="Times New Roman"/>
                <w:sz w:val="24"/>
                <w:szCs w:val="24"/>
              </w:rPr>
              <w:t xml:space="preserve"> (Kg/m</w:t>
            </w:r>
            <w:r w:rsidRPr="002919FB">
              <w:rPr>
                <w:rFonts w:ascii="Times New Roman" w:hAnsi="Times New Roman"/>
                <w:sz w:val="24"/>
                <w:szCs w:val="24"/>
                <w:vertAlign w:val="superscript"/>
              </w:rPr>
              <w:t>2</w:t>
            </w:r>
            <w:r w:rsidRPr="002919FB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0F00DE4" w14:textId="77777777" w:rsidR="005E7BE6" w:rsidRPr="002919FB" w:rsidRDefault="005E7BE6" w:rsidP="00C9458D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919FB">
              <w:rPr>
                <w:rFonts w:ascii="Times New Roman" w:hAnsi="Times New Roman"/>
                <w:sz w:val="24"/>
                <w:szCs w:val="24"/>
              </w:rPr>
              <w:t xml:space="preserve">11.8 </w:t>
            </w:r>
            <w:r w:rsidRPr="002919FB">
              <w:rPr>
                <w:rFonts w:ascii="Times New Roman" w:eastAsia="Times New Roman" w:hAnsi="Times New Roman"/>
                <w:color w:val="000000"/>
                <w:kern w:val="24"/>
                <w:sz w:val="24"/>
                <w:szCs w:val="24"/>
              </w:rPr>
              <w:t>± 0.75</w:t>
            </w:r>
          </w:p>
        </w:tc>
        <w:tc>
          <w:tcPr>
            <w:tcW w:w="21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451DBA3" w14:textId="77777777" w:rsidR="005E7BE6" w:rsidRPr="002919FB" w:rsidRDefault="005E7BE6" w:rsidP="00C9458D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919FB">
              <w:rPr>
                <w:rFonts w:ascii="Times New Roman" w:hAnsi="Times New Roman"/>
                <w:sz w:val="24"/>
                <w:szCs w:val="24"/>
              </w:rPr>
              <w:t xml:space="preserve">16.4 </w:t>
            </w:r>
            <w:r w:rsidRPr="002919FB">
              <w:rPr>
                <w:rFonts w:ascii="Times New Roman" w:eastAsia="Times New Roman" w:hAnsi="Times New Roman"/>
                <w:color w:val="000000"/>
                <w:kern w:val="24"/>
                <w:sz w:val="24"/>
                <w:szCs w:val="24"/>
              </w:rPr>
              <w:t>± 2.2</w:t>
            </w:r>
          </w:p>
        </w:tc>
        <w:tc>
          <w:tcPr>
            <w:tcW w:w="14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363E724" w14:textId="77777777" w:rsidR="005E7BE6" w:rsidRPr="002919FB" w:rsidRDefault="005E7BE6" w:rsidP="00C9458D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919FB">
              <w:rPr>
                <w:rFonts w:ascii="Times New Roman" w:hAnsi="Times New Roman"/>
                <w:sz w:val="24"/>
                <w:szCs w:val="24"/>
              </w:rPr>
              <w:t>&lt;0.0001</w:t>
            </w:r>
          </w:p>
        </w:tc>
      </w:tr>
      <w:tr w:rsidR="005E7BE6" w:rsidRPr="002919FB" w14:paraId="1BD22CED" w14:textId="77777777" w:rsidTr="00C9458D">
        <w:trPr>
          <w:trHeight w:val="282"/>
          <w:jc w:val="center"/>
        </w:trPr>
        <w:tc>
          <w:tcPr>
            <w:tcW w:w="36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56842EF" w14:textId="77777777" w:rsidR="005E7BE6" w:rsidRPr="0001437F" w:rsidRDefault="005E7BE6" w:rsidP="00C9458D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vertAlign w:val="superscript"/>
              </w:rPr>
            </w:pPr>
            <w:r w:rsidRPr="002919FB">
              <w:rPr>
                <w:rFonts w:ascii="Times New Roman" w:hAnsi="Times New Roman"/>
                <w:sz w:val="24"/>
                <w:szCs w:val="24"/>
              </w:rPr>
              <w:t>PRISM III</w:t>
            </w:r>
            <w:r>
              <w:rPr>
                <w:rFonts w:ascii="Times New Roman" w:hAnsi="Times New Roman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BDCC82E" w14:textId="77777777" w:rsidR="005E7BE6" w:rsidRPr="002919FB" w:rsidRDefault="005E7BE6" w:rsidP="00C9458D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919FB">
              <w:rPr>
                <w:rFonts w:ascii="Times New Roman" w:hAnsi="Times New Roman"/>
                <w:sz w:val="24"/>
                <w:szCs w:val="24"/>
              </w:rPr>
              <w:t xml:space="preserve">18.3 </w:t>
            </w:r>
            <w:r w:rsidRPr="002919FB">
              <w:rPr>
                <w:rFonts w:ascii="Times New Roman" w:eastAsia="Times New Roman" w:hAnsi="Times New Roman"/>
                <w:color w:val="000000"/>
                <w:kern w:val="24"/>
                <w:sz w:val="24"/>
                <w:szCs w:val="24"/>
              </w:rPr>
              <w:t>± 5.7</w:t>
            </w:r>
          </w:p>
        </w:tc>
        <w:tc>
          <w:tcPr>
            <w:tcW w:w="21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FF86235" w14:textId="77777777" w:rsidR="005E7BE6" w:rsidRPr="002919FB" w:rsidRDefault="005E7BE6" w:rsidP="00C9458D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919FB">
              <w:rPr>
                <w:rFonts w:ascii="Times New Roman" w:hAnsi="Times New Roman"/>
                <w:sz w:val="24"/>
                <w:szCs w:val="24"/>
              </w:rPr>
              <w:t xml:space="preserve">19.7 </w:t>
            </w:r>
            <w:r w:rsidRPr="002919FB">
              <w:rPr>
                <w:rFonts w:ascii="Times New Roman" w:eastAsia="Times New Roman" w:hAnsi="Times New Roman"/>
                <w:color w:val="000000"/>
                <w:kern w:val="24"/>
                <w:sz w:val="24"/>
                <w:szCs w:val="24"/>
              </w:rPr>
              <w:t>± 7.9</w:t>
            </w:r>
          </w:p>
        </w:tc>
        <w:tc>
          <w:tcPr>
            <w:tcW w:w="14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6DC4866" w14:textId="77777777" w:rsidR="005E7BE6" w:rsidRPr="002919FB" w:rsidRDefault="005E7BE6" w:rsidP="00C9458D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919FB">
              <w:rPr>
                <w:rFonts w:ascii="Times New Roman" w:hAnsi="Times New Roman"/>
                <w:sz w:val="24"/>
                <w:szCs w:val="24"/>
              </w:rPr>
              <w:t>0.78</w:t>
            </w:r>
          </w:p>
        </w:tc>
      </w:tr>
      <w:tr w:rsidR="005E7BE6" w:rsidRPr="002919FB" w14:paraId="7AE8EC81" w14:textId="77777777" w:rsidTr="00C9458D">
        <w:trPr>
          <w:trHeight w:val="282"/>
          <w:jc w:val="center"/>
        </w:trPr>
        <w:tc>
          <w:tcPr>
            <w:tcW w:w="36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9123897" w14:textId="77777777" w:rsidR="005E7BE6" w:rsidRPr="002919FB" w:rsidRDefault="005E7BE6" w:rsidP="00C9458D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2919FB">
              <w:rPr>
                <w:rFonts w:ascii="Times New Roman" w:hAnsi="Times New Roman"/>
                <w:sz w:val="24"/>
                <w:szCs w:val="24"/>
              </w:rPr>
              <w:t>mREE</w:t>
            </w:r>
            <w:r>
              <w:rPr>
                <w:rFonts w:ascii="Times New Roman" w:hAnsi="Times New Roman"/>
                <w:sz w:val="24"/>
                <w:szCs w:val="24"/>
                <w:vertAlign w:val="superscript"/>
              </w:rPr>
              <w:t>*</w:t>
            </w:r>
            <w:r w:rsidRPr="002919FB">
              <w:rPr>
                <w:rFonts w:ascii="Times New Roman" w:hAnsi="Times New Roman"/>
                <w:sz w:val="24"/>
                <w:szCs w:val="24"/>
              </w:rPr>
              <w:t xml:space="preserve"> (Kcal)</w:t>
            </w:r>
          </w:p>
        </w:tc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B11F768" w14:textId="77777777" w:rsidR="005E7BE6" w:rsidRPr="002919FB" w:rsidRDefault="005E7BE6" w:rsidP="00C9458D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919FB">
              <w:rPr>
                <w:rFonts w:ascii="Times New Roman" w:hAnsi="Times New Roman"/>
                <w:sz w:val="24"/>
                <w:szCs w:val="24"/>
              </w:rPr>
              <w:t xml:space="preserve">1007 </w:t>
            </w:r>
            <w:r w:rsidRPr="002919FB">
              <w:rPr>
                <w:rFonts w:ascii="Times New Roman" w:eastAsia="Times New Roman" w:hAnsi="Times New Roman"/>
                <w:color w:val="000000"/>
                <w:kern w:val="24"/>
                <w:sz w:val="24"/>
                <w:szCs w:val="24"/>
              </w:rPr>
              <w:t>± 130</w:t>
            </w:r>
          </w:p>
        </w:tc>
        <w:tc>
          <w:tcPr>
            <w:tcW w:w="21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B4D48F7" w14:textId="77777777" w:rsidR="005E7BE6" w:rsidRPr="002919FB" w:rsidRDefault="005E7BE6" w:rsidP="00C9458D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919FB">
              <w:rPr>
                <w:rFonts w:ascii="Times New Roman" w:hAnsi="Times New Roman"/>
                <w:sz w:val="24"/>
                <w:szCs w:val="24"/>
              </w:rPr>
              <w:t xml:space="preserve">1148 </w:t>
            </w:r>
            <w:r w:rsidRPr="002919FB">
              <w:rPr>
                <w:rFonts w:ascii="Times New Roman" w:eastAsia="Times New Roman" w:hAnsi="Times New Roman"/>
                <w:color w:val="000000"/>
                <w:kern w:val="24"/>
                <w:sz w:val="24"/>
                <w:szCs w:val="24"/>
              </w:rPr>
              <w:t>± 333</w:t>
            </w:r>
          </w:p>
        </w:tc>
        <w:tc>
          <w:tcPr>
            <w:tcW w:w="14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EF5130E" w14:textId="77777777" w:rsidR="005E7BE6" w:rsidRPr="002919FB" w:rsidRDefault="005E7BE6" w:rsidP="00C9458D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919FB">
              <w:rPr>
                <w:rFonts w:ascii="Times New Roman" w:hAnsi="Times New Roman"/>
                <w:sz w:val="24"/>
                <w:szCs w:val="24"/>
              </w:rPr>
              <w:t>0.47</w:t>
            </w:r>
          </w:p>
        </w:tc>
      </w:tr>
      <w:tr w:rsidR="005E7BE6" w:rsidRPr="002919FB" w14:paraId="1CB7329F" w14:textId="77777777" w:rsidTr="00C9458D">
        <w:trPr>
          <w:trHeight w:val="282"/>
          <w:jc w:val="center"/>
        </w:trPr>
        <w:tc>
          <w:tcPr>
            <w:tcW w:w="36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4C60AB2" w14:textId="77777777" w:rsidR="005E7BE6" w:rsidRPr="002919FB" w:rsidRDefault="005E7BE6" w:rsidP="00C9458D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2919FB">
              <w:rPr>
                <w:rFonts w:ascii="Times New Roman" w:hAnsi="Times New Roman"/>
                <w:sz w:val="24"/>
                <w:szCs w:val="24"/>
              </w:rPr>
              <w:t>mREE/kg</w:t>
            </w:r>
            <w:r>
              <w:rPr>
                <w:rFonts w:ascii="Times New Roman" w:hAnsi="Times New Roman"/>
                <w:sz w:val="24"/>
                <w:szCs w:val="24"/>
                <w:vertAlign w:val="superscript"/>
              </w:rPr>
              <w:t>*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2919FB">
              <w:rPr>
                <w:rFonts w:ascii="Times New Roman" w:hAnsi="Times New Roman"/>
                <w:sz w:val="24"/>
                <w:szCs w:val="24"/>
              </w:rPr>
              <w:t>(Kcal/kg)</w:t>
            </w:r>
          </w:p>
        </w:tc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C9535FD" w14:textId="77777777" w:rsidR="005E7BE6" w:rsidRPr="002919FB" w:rsidRDefault="005E7BE6" w:rsidP="00C9458D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919FB">
              <w:rPr>
                <w:rFonts w:ascii="Times New Roman" w:hAnsi="Times New Roman"/>
                <w:sz w:val="24"/>
                <w:szCs w:val="24"/>
              </w:rPr>
              <w:t xml:space="preserve">68 </w:t>
            </w:r>
            <w:r w:rsidRPr="002919FB">
              <w:rPr>
                <w:rFonts w:ascii="Times New Roman" w:eastAsia="Times New Roman" w:hAnsi="Times New Roman"/>
                <w:color w:val="000000"/>
                <w:kern w:val="24"/>
                <w:sz w:val="24"/>
                <w:szCs w:val="24"/>
              </w:rPr>
              <w:t>± 24</w:t>
            </w:r>
          </w:p>
        </w:tc>
        <w:tc>
          <w:tcPr>
            <w:tcW w:w="21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3451742" w14:textId="77777777" w:rsidR="005E7BE6" w:rsidRPr="002919FB" w:rsidRDefault="005E7BE6" w:rsidP="00C9458D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919FB">
              <w:rPr>
                <w:rFonts w:ascii="Times New Roman" w:hAnsi="Times New Roman"/>
                <w:sz w:val="24"/>
                <w:szCs w:val="24"/>
              </w:rPr>
              <w:t xml:space="preserve">48 </w:t>
            </w:r>
            <w:r w:rsidRPr="002919FB">
              <w:rPr>
                <w:rFonts w:ascii="Times New Roman" w:eastAsia="Times New Roman" w:hAnsi="Times New Roman"/>
                <w:color w:val="000000"/>
                <w:kern w:val="24"/>
                <w:sz w:val="24"/>
                <w:szCs w:val="24"/>
              </w:rPr>
              <w:t>± 12</w:t>
            </w:r>
          </w:p>
        </w:tc>
        <w:tc>
          <w:tcPr>
            <w:tcW w:w="14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C9A0B7A" w14:textId="77777777" w:rsidR="005E7BE6" w:rsidRPr="002919FB" w:rsidRDefault="005E7BE6" w:rsidP="00C9458D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919FB">
              <w:rPr>
                <w:rFonts w:ascii="Times New Roman" w:hAnsi="Times New Roman"/>
                <w:sz w:val="24"/>
                <w:szCs w:val="24"/>
              </w:rPr>
              <w:t>0.025</w:t>
            </w:r>
          </w:p>
        </w:tc>
      </w:tr>
      <w:tr w:rsidR="005E7BE6" w:rsidRPr="002919FB" w14:paraId="47338908" w14:textId="77777777" w:rsidTr="00C9458D">
        <w:trPr>
          <w:trHeight w:val="282"/>
          <w:jc w:val="center"/>
        </w:trPr>
        <w:tc>
          <w:tcPr>
            <w:tcW w:w="36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B1DB56F" w14:textId="77777777" w:rsidR="005E7BE6" w:rsidRPr="002919FB" w:rsidRDefault="005E7BE6" w:rsidP="00C9458D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2919FB">
              <w:rPr>
                <w:rFonts w:ascii="Times New Roman" w:hAnsi="Times New Roman"/>
                <w:sz w:val="24"/>
                <w:szCs w:val="24"/>
              </w:rPr>
              <w:t>Cumulative calorie balance</w:t>
            </w:r>
            <w:r>
              <w:rPr>
                <w:rFonts w:ascii="Times New Roman" w:hAnsi="Times New Roman"/>
                <w:sz w:val="24"/>
                <w:szCs w:val="24"/>
                <w:vertAlign w:val="superscript"/>
              </w:rPr>
              <w:t>*</w:t>
            </w:r>
            <w:r w:rsidRPr="002919FB">
              <w:rPr>
                <w:rFonts w:ascii="Times New Roman" w:hAnsi="Times New Roman"/>
                <w:sz w:val="24"/>
                <w:szCs w:val="24"/>
              </w:rPr>
              <w:t xml:space="preserve"> (Kcal)</w:t>
            </w:r>
          </w:p>
        </w:tc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DC63B96" w14:textId="77777777" w:rsidR="005E7BE6" w:rsidRPr="002919FB" w:rsidRDefault="005E7BE6" w:rsidP="00C9458D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919FB">
              <w:rPr>
                <w:rFonts w:ascii="Times New Roman" w:hAnsi="Times New Roman"/>
                <w:sz w:val="24"/>
                <w:szCs w:val="24"/>
              </w:rPr>
              <w:t xml:space="preserve">-1834 </w:t>
            </w:r>
            <w:r w:rsidRPr="002919FB">
              <w:rPr>
                <w:rFonts w:ascii="Times New Roman" w:eastAsia="Times New Roman" w:hAnsi="Times New Roman"/>
                <w:color w:val="000000"/>
                <w:kern w:val="24"/>
                <w:sz w:val="24"/>
                <w:szCs w:val="24"/>
              </w:rPr>
              <w:t>± 1665</w:t>
            </w:r>
          </w:p>
        </w:tc>
        <w:tc>
          <w:tcPr>
            <w:tcW w:w="21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8E8E8A5" w14:textId="77777777" w:rsidR="005E7BE6" w:rsidRPr="002919FB" w:rsidRDefault="005E7BE6" w:rsidP="00C9458D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919FB">
              <w:rPr>
                <w:rFonts w:ascii="Times New Roman" w:hAnsi="Times New Roman"/>
                <w:sz w:val="24"/>
                <w:szCs w:val="24"/>
              </w:rPr>
              <w:t xml:space="preserve">-1745 </w:t>
            </w:r>
            <w:r w:rsidRPr="002919FB">
              <w:rPr>
                <w:rFonts w:ascii="Times New Roman" w:eastAsia="Times New Roman" w:hAnsi="Times New Roman"/>
                <w:color w:val="000000"/>
                <w:kern w:val="24"/>
                <w:sz w:val="24"/>
                <w:szCs w:val="24"/>
              </w:rPr>
              <w:t>± 2349</w:t>
            </w:r>
          </w:p>
        </w:tc>
        <w:tc>
          <w:tcPr>
            <w:tcW w:w="14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A31E538" w14:textId="77777777" w:rsidR="005E7BE6" w:rsidRPr="002919FB" w:rsidRDefault="005E7BE6" w:rsidP="00C9458D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919FB">
              <w:rPr>
                <w:rFonts w:ascii="Times New Roman" w:hAnsi="Times New Roman"/>
                <w:sz w:val="24"/>
                <w:szCs w:val="24"/>
              </w:rPr>
              <w:t>0.32</w:t>
            </w:r>
          </w:p>
        </w:tc>
      </w:tr>
      <w:tr w:rsidR="005E7BE6" w:rsidRPr="002919FB" w14:paraId="2062923E" w14:textId="77777777" w:rsidTr="00C9458D">
        <w:trPr>
          <w:trHeight w:val="282"/>
          <w:jc w:val="center"/>
        </w:trPr>
        <w:tc>
          <w:tcPr>
            <w:tcW w:w="36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F1CE322" w14:textId="77777777" w:rsidR="005E7BE6" w:rsidRPr="002919FB" w:rsidRDefault="005E7BE6" w:rsidP="00C9458D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2919FB">
              <w:rPr>
                <w:rFonts w:ascii="Times New Roman" w:hAnsi="Times New Roman"/>
                <w:sz w:val="24"/>
                <w:szCs w:val="24"/>
              </w:rPr>
              <w:t>Cumulative nitrogen balance</w:t>
            </w:r>
            <w:r>
              <w:rPr>
                <w:rFonts w:ascii="Times New Roman" w:hAnsi="Times New Roman"/>
                <w:sz w:val="24"/>
                <w:szCs w:val="24"/>
                <w:vertAlign w:val="superscript"/>
              </w:rPr>
              <w:t>*</w:t>
            </w:r>
            <w:r w:rsidRPr="002919FB">
              <w:rPr>
                <w:rFonts w:ascii="Times New Roman" w:hAnsi="Times New Roman"/>
                <w:sz w:val="24"/>
                <w:szCs w:val="24"/>
              </w:rPr>
              <w:t xml:space="preserve"> (g)</w:t>
            </w:r>
          </w:p>
        </w:tc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242400E" w14:textId="77777777" w:rsidR="005E7BE6" w:rsidRPr="002919FB" w:rsidRDefault="005E7BE6" w:rsidP="00C9458D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919FB">
              <w:rPr>
                <w:rFonts w:ascii="Times New Roman" w:hAnsi="Times New Roman"/>
                <w:sz w:val="24"/>
                <w:szCs w:val="24"/>
              </w:rPr>
              <w:t xml:space="preserve">-8.5 </w:t>
            </w:r>
            <w:r w:rsidRPr="002919FB">
              <w:rPr>
                <w:rFonts w:ascii="Times New Roman" w:eastAsia="Times New Roman" w:hAnsi="Times New Roman"/>
                <w:color w:val="000000"/>
                <w:kern w:val="24"/>
                <w:sz w:val="24"/>
                <w:szCs w:val="24"/>
              </w:rPr>
              <w:t>± 8</w:t>
            </w:r>
          </w:p>
        </w:tc>
        <w:tc>
          <w:tcPr>
            <w:tcW w:w="21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2A03579" w14:textId="77777777" w:rsidR="005E7BE6" w:rsidRPr="002919FB" w:rsidRDefault="005E7BE6" w:rsidP="00C9458D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919FB">
              <w:rPr>
                <w:rFonts w:ascii="Times New Roman" w:hAnsi="Times New Roman"/>
                <w:sz w:val="24"/>
                <w:szCs w:val="24"/>
              </w:rPr>
              <w:t xml:space="preserve">-6.2 </w:t>
            </w:r>
            <w:r w:rsidRPr="002919FB">
              <w:rPr>
                <w:rFonts w:ascii="Times New Roman" w:eastAsia="Times New Roman" w:hAnsi="Times New Roman"/>
                <w:color w:val="000000"/>
                <w:kern w:val="24"/>
                <w:sz w:val="24"/>
                <w:szCs w:val="24"/>
              </w:rPr>
              <w:t>± 12.6</w:t>
            </w:r>
          </w:p>
        </w:tc>
        <w:tc>
          <w:tcPr>
            <w:tcW w:w="14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7303B5F" w14:textId="77777777" w:rsidR="005E7BE6" w:rsidRPr="002919FB" w:rsidRDefault="005E7BE6" w:rsidP="00C9458D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919FB">
              <w:rPr>
                <w:rFonts w:ascii="Times New Roman" w:hAnsi="Times New Roman"/>
                <w:sz w:val="24"/>
                <w:szCs w:val="24"/>
              </w:rPr>
              <w:t>0.28</w:t>
            </w:r>
          </w:p>
        </w:tc>
      </w:tr>
      <w:tr w:rsidR="005E7BE6" w:rsidRPr="002919FB" w14:paraId="56184172" w14:textId="77777777" w:rsidTr="00C9458D">
        <w:trPr>
          <w:trHeight w:val="282"/>
          <w:jc w:val="center"/>
        </w:trPr>
        <w:tc>
          <w:tcPr>
            <w:tcW w:w="36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0910921" w14:textId="77777777" w:rsidR="005E7BE6" w:rsidRPr="0001437F" w:rsidRDefault="005E7BE6" w:rsidP="00C9458D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vertAlign w:val="superscript"/>
              </w:rPr>
            </w:pPr>
            <w:r w:rsidRPr="002919FB">
              <w:rPr>
                <w:rFonts w:ascii="Times New Roman" w:hAnsi="Times New Roman"/>
                <w:sz w:val="24"/>
                <w:szCs w:val="24"/>
              </w:rPr>
              <w:t>Ventilation free days</w:t>
            </w:r>
            <w:r>
              <w:rPr>
                <w:rFonts w:ascii="Times New Roman" w:hAnsi="Times New Roman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717D7BB" w14:textId="77777777" w:rsidR="005E7BE6" w:rsidRPr="002919FB" w:rsidRDefault="005E7BE6" w:rsidP="00C9458D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919FB">
              <w:rPr>
                <w:rFonts w:ascii="Times New Roman" w:hAnsi="Times New Roman"/>
                <w:sz w:val="24"/>
                <w:szCs w:val="24"/>
              </w:rPr>
              <w:t xml:space="preserve">11 </w:t>
            </w:r>
            <w:r w:rsidRPr="002919FB">
              <w:rPr>
                <w:rFonts w:ascii="Times New Roman" w:eastAsia="Times New Roman" w:hAnsi="Times New Roman"/>
                <w:color w:val="000000"/>
                <w:kern w:val="24"/>
                <w:sz w:val="24"/>
                <w:szCs w:val="24"/>
              </w:rPr>
              <w:t>± 11</w:t>
            </w:r>
          </w:p>
        </w:tc>
        <w:tc>
          <w:tcPr>
            <w:tcW w:w="21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8BC093C" w14:textId="77777777" w:rsidR="005E7BE6" w:rsidRPr="002919FB" w:rsidRDefault="005E7BE6" w:rsidP="00C9458D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919FB">
              <w:rPr>
                <w:rFonts w:ascii="Times New Roman" w:hAnsi="Times New Roman"/>
                <w:sz w:val="24"/>
                <w:szCs w:val="24"/>
              </w:rPr>
              <w:t xml:space="preserve">16.8 </w:t>
            </w:r>
            <w:r w:rsidRPr="002919FB">
              <w:rPr>
                <w:rFonts w:ascii="Times New Roman" w:eastAsia="Times New Roman" w:hAnsi="Times New Roman"/>
                <w:color w:val="000000"/>
                <w:kern w:val="24"/>
                <w:sz w:val="24"/>
                <w:szCs w:val="24"/>
              </w:rPr>
              <w:t>± 7.9</w:t>
            </w:r>
          </w:p>
        </w:tc>
        <w:tc>
          <w:tcPr>
            <w:tcW w:w="14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0BB221A" w14:textId="77777777" w:rsidR="005E7BE6" w:rsidRPr="002919FB" w:rsidRDefault="005E7BE6" w:rsidP="00C9458D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919FB">
              <w:rPr>
                <w:rFonts w:ascii="Times New Roman" w:hAnsi="Times New Roman"/>
                <w:sz w:val="24"/>
                <w:szCs w:val="24"/>
              </w:rPr>
              <w:t>0.31</w:t>
            </w:r>
          </w:p>
        </w:tc>
      </w:tr>
      <w:tr w:rsidR="005E7BE6" w:rsidRPr="002919FB" w14:paraId="7624BABC" w14:textId="77777777" w:rsidTr="00C9458D">
        <w:trPr>
          <w:trHeight w:val="282"/>
          <w:jc w:val="center"/>
        </w:trPr>
        <w:tc>
          <w:tcPr>
            <w:tcW w:w="36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B9391F2" w14:textId="77777777" w:rsidR="005E7BE6" w:rsidRPr="002919FB" w:rsidRDefault="005E7BE6" w:rsidP="00C9458D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Health care associated infection</w:t>
            </w:r>
          </w:p>
        </w:tc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752E174" w14:textId="77777777" w:rsidR="005E7BE6" w:rsidRPr="002919FB" w:rsidRDefault="005E7BE6" w:rsidP="00C9458D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21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1A018BF" w14:textId="77777777" w:rsidR="005E7BE6" w:rsidRPr="002919FB" w:rsidRDefault="005E7BE6" w:rsidP="00C9458D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14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5E25006" w14:textId="77777777" w:rsidR="005E7BE6" w:rsidRPr="002919FB" w:rsidRDefault="005E7BE6" w:rsidP="00C9458D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.46</w:t>
            </w:r>
          </w:p>
        </w:tc>
      </w:tr>
    </w:tbl>
    <w:p w14:paraId="7A1CC637" w14:textId="77777777" w:rsidR="005E7BE6" w:rsidRPr="0001437F" w:rsidRDefault="005E7BE6" w:rsidP="005E7BE6">
      <w:pPr>
        <w:ind w:left="720" w:hanging="360"/>
        <w:rPr>
          <w:rFonts w:ascii="Times New Roman" w:hAnsi="Times New Roman" w:cs="Times New Roman"/>
          <w:sz w:val="24"/>
          <w:szCs w:val="24"/>
          <w:vertAlign w:val="superscript"/>
        </w:rPr>
      </w:pPr>
      <w:r>
        <w:rPr>
          <w:rFonts w:ascii="Times New Roman" w:hAnsi="Times New Roman"/>
          <w:sz w:val="24"/>
          <w:szCs w:val="24"/>
          <w:vertAlign w:val="superscript"/>
        </w:rPr>
        <w:t>*</w:t>
      </w:r>
      <w:r w:rsidRPr="0001437F">
        <w:rPr>
          <w:rFonts w:ascii="Times New Roman" w:hAnsi="Times New Roman"/>
          <w:sz w:val="24"/>
          <w:szCs w:val="24"/>
        </w:rPr>
        <w:t xml:space="preserve">Mean </w:t>
      </w:r>
      <w:r w:rsidRPr="0001437F">
        <w:rPr>
          <w:rFonts w:ascii="Times New Roman" w:eastAsia="Times New Roman" w:hAnsi="Times New Roman"/>
          <w:color w:val="000000"/>
          <w:kern w:val="24"/>
          <w:sz w:val="24"/>
          <w:szCs w:val="24"/>
        </w:rPr>
        <w:t>± SD</w:t>
      </w:r>
    </w:p>
    <w:p w14:paraId="3CED1900" w14:textId="77777777" w:rsidR="005E7BE6" w:rsidRDefault="005E7BE6" w:rsidP="005E7BE6"/>
    <w:p w14:paraId="6EE4F9ED" w14:textId="77777777" w:rsidR="005E7BE6" w:rsidRDefault="005E7BE6" w:rsidP="005E7BE6"/>
    <w:p w14:paraId="461A0ED4" w14:textId="77777777" w:rsidR="005E7BE6" w:rsidRPr="002111E1" w:rsidRDefault="005E7BE6" w:rsidP="002111E1">
      <w:pPr>
        <w:tabs>
          <w:tab w:val="left" w:pos="960"/>
        </w:tabs>
      </w:pPr>
    </w:p>
    <w:sectPr w:rsidR="005E7BE6" w:rsidRPr="002111E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altName w:val="Gentium Book Basic"/>
    <w:panose1 w:val="02040503050203030202"/>
    <w:charset w:val="01"/>
    <w:family w:val="roman"/>
    <w:notTrueType/>
    <w:pitch w:val="variable"/>
    <w:sig w:usb0="00002000" w:usb1="00000000" w:usb2="00000000" w:usb3="00000000" w:csb0="0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08787C"/>
    <w:multiLevelType w:val="hybridMultilevel"/>
    <w:tmpl w:val="346A203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729C2626"/>
    <w:multiLevelType w:val="hybridMultilevel"/>
    <w:tmpl w:val="56E62DCC"/>
    <w:lvl w:ilvl="0" w:tplc="3BCC6FDA">
      <w:start w:val="1"/>
      <w:numFmt w:val="decimal"/>
      <w:pStyle w:val="ListParagraph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1"/>
    <w:lvlOverride w:ilvl="0">
      <w:startOverride w:val="1"/>
    </w:lvlOverride>
  </w:num>
  <w:num w:numId="4">
    <w:abstractNumId w:val="1"/>
    <w:lvlOverride w:ilvl="0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javed Ismail">
    <w15:presenceInfo w15:providerId="Windows Live" w15:userId="a985cc7061e8db8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zNDM1NbQwMTIwNjVT0lEKTi0uzszPAykwrwUAMgdI8CwAAAA="/>
  </w:docVars>
  <w:rsids>
    <w:rsidRoot w:val="00A779BE"/>
    <w:rsid w:val="002111E1"/>
    <w:rsid w:val="002C33A9"/>
    <w:rsid w:val="005E7BE6"/>
    <w:rsid w:val="006A178C"/>
    <w:rsid w:val="00727837"/>
    <w:rsid w:val="00741D37"/>
    <w:rsid w:val="00756E7D"/>
    <w:rsid w:val="00A779BE"/>
    <w:rsid w:val="00A8324B"/>
    <w:rsid w:val="00A9050B"/>
    <w:rsid w:val="00A91908"/>
    <w:rsid w:val="00AC140E"/>
    <w:rsid w:val="00BD1F57"/>
    <w:rsid w:val="00BE72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5BFC3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779BE"/>
    <w:pPr>
      <w:spacing w:after="200" w:line="276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C33A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33A9"/>
    <w:rPr>
      <w:rFonts w:ascii="Segoe UI" w:hAnsi="Segoe UI" w:cs="Segoe UI"/>
      <w:sz w:val="18"/>
      <w:szCs w:val="18"/>
      <w:lang w:val="en-US"/>
    </w:rPr>
  </w:style>
  <w:style w:type="paragraph" w:styleId="ListParagraph">
    <w:name w:val="List Paragraph"/>
    <w:autoRedefine/>
    <w:uiPriority w:val="34"/>
    <w:qFormat/>
    <w:rsid w:val="002111E1"/>
    <w:pPr>
      <w:numPr>
        <w:numId w:val="2"/>
      </w:numPr>
      <w:spacing w:after="0" w:line="360" w:lineRule="auto"/>
      <w:contextualSpacing/>
      <w:jc w:val="both"/>
    </w:pPr>
    <w:rPr>
      <w:lang w:val="en-US"/>
    </w:rPr>
  </w:style>
  <w:style w:type="table" w:styleId="TableGrid">
    <w:name w:val="Table Grid"/>
    <w:basedOn w:val="TableNormal"/>
    <w:uiPriority w:val="39"/>
    <w:rsid w:val="002111E1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5E7BE6"/>
    <w:pPr>
      <w:spacing w:line="240" w:lineRule="auto"/>
    </w:pPr>
    <w:rPr>
      <w:i/>
      <w:iCs/>
      <w:color w:val="44546A" w:themeColor="text2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779BE"/>
    <w:pPr>
      <w:spacing w:after="200" w:line="276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C33A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33A9"/>
    <w:rPr>
      <w:rFonts w:ascii="Segoe UI" w:hAnsi="Segoe UI" w:cs="Segoe UI"/>
      <w:sz w:val="18"/>
      <w:szCs w:val="18"/>
      <w:lang w:val="en-US"/>
    </w:rPr>
  </w:style>
  <w:style w:type="paragraph" w:styleId="ListParagraph">
    <w:name w:val="List Paragraph"/>
    <w:autoRedefine/>
    <w:uiPriority w:val="34"/>
    <w:qFormat/>
    <w:rsid w:val="002111E1"/>
    <w:pPr>
      <w:numPr>
        <w:numId w:val="2"/>
      </w:numPr>
      <w:spacing w:after="0" w:line="360" w:lineRule="auto"/>
      <w:contextualSpacing/>
      <w:jc w:val="both"/>
    </w:pPr>
    <w:rPr>
      <w:lang w:val="en-US"/>
    </w:rPr>
  </w:style>
  <w:style w:type="table" w:styleId="TableGrid">
    <w:name w:val="Table Grid"/>
    <w:basedOn w:val="TableNormal"/>
    <w:uiPriority w:val="39"/>
    <w:rsid w:val="002111E1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5E7BE6"/>
    <w:pPr>
      <w:spacing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10</Words>
  <Characters>233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un bansal</dc:creator>
  <cp:lastModifiedBy>Pbarr</cp:lastModifiedBy>
  <cp:revision>2</cp:revision>
  <dcterms:created xsi:type="dcterms:W3CDTF">2019-02-14T13:06:00Z</dcterms:created>
  <dcterms:modified xsi:type="dcterms:W3CDTF">2019-02-14T13:06:00Z</dcterms:modified>
</cp:coreProperties>
</file>